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55873BBE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3400AC" w:rsidRPr="003400AC">
        <w:rPr>
          <w:b/>
          <w:i/>
          <w:noProof/>
          <w:sz w:val="28"/>
        </w:rPr>
        <w:t>S5-241861</w:t>
      </w:r>
    </w:p>
    <w:p w14:paraId="46399ADE" w14:textId="1B2F6F71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10B77" w:rsidRPr="00010B77">
        <w:rPr>
          <w:noProof/>
          <w:sz w:val="18"/>
        </w:rPr>
        <w:t>S5-24162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2F0B4E5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54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3D9870F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1679A4" w:rsidRPr="001679A4">
              <w:rPr>
                <w:b/>
                <w:noProof/>
                <w:sz w:val="28"/>
              </w:rPr>
              <w:t>048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D0780D8" w:rsidR="00BA2A2C" w:rsidRPr="00410371" w:rsidRDefault="00010B77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88908B4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</w:t>
            </w:r>
            <w:r w:rsidR="00A740DA">
              <w:rPr>
                <w:b/>
                <w:noProof/>
                <w:sz w:val="28"/>
              </w:rPr>
              <w:t>2</w:t>
            </w:r>
            <w:r w:rsidRPr="003825A1">
              <w:rPr>
                <w:b/>
                <w:noProof/>
                <w:sz w:val="28"/>
              </w:rPr>
              <w:t>.</w:t>
            </w:r>
            <w:r w:rsidR="00A740DA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39DA0D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r w:rsidR="00E40D61">
              <w:rPr>
                <w:noProof/>
                <w:lang w:eastAsia="zh-CN"/>
              </w:rPr>
              <w:t>254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 xml:space="preserve">orrection on trigger for </w:t>
            </w:r>
            <w:r w:rsidR="00E40D61">
              <w:rPr>
                <w:noProof/>
                <w:lang w:eastAsia="zh-CN"/>
              </w:rPr>
              <w:t>NEF</w:t>
            </w:r>
            <w:r w:rsidR="009F5515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DD33598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010B77">
              <w:rPr>
                <w:noProof/>
              </w:rPr>
              <w:t>1</w:t>
            </w:r>
            <w:r w:rsidR="00214929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157633" w:rsidRPr="001A39BA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682D5C" w14:textId="61498F72" w:rsidR="00DE1BED" w:rsidRDefault="00DE1BED" w:rsidP="00DE1BED">
            <w:pPr>
              <w:pStyle w:val="CRCoverPage"/>
              <w:spacing w:after="0"/>
              <w:ind w:left="100"/>
              <w:rPr>
                <w:ins w:id="0" w:author="Huawei-rev1" w:date="2024-04-18T12:10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5AEA0492" w14:textId="676B9BC6" w:rsidR="004A3D95" w:rsidRDefault="004A3D95" w:rsidP="00DE1B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2BCDD935" w14:textId="2BCBB453" w:rsidR="002C7511" w:rsidRPr="002C7511" w:rsidRDefault="002C7511" w:rsidP="00DE1B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bookmarkStart w:id="1" w:name="_GoBack"/>
            <w:bookmarkEnd w:id="1"/>
            <w:ins w:id="2" w:author="Huawei-rev1" w:date="2024-04-18T12:04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157633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157633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5CCE57" w14:textId="5EBE3578" w:rsidR="00157633" w:rsidRDefault="00157633" w:rsidP="00157633">
            <w:pPr>
              <w:pStyle w:val="CRCoverPage"/>
              <w:spacing w:after="0"/>
              <w:ind w:left="100"/>
              <w:rPr>
                <w:ins w:id="3" w:author="Huawei-rev1" w:date="2024-04-18T12:10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triggers in the </w:t>
            </w:r>
            <w:r w:rsidR="00881E82">
              <w:rPr>
                <w:noProof/>
                <w:lang w:eastAsia="zh-CN"/>
              </w:rPr>
              <w:t>NEF</w:t>
            </w:r>
            <w:r>
              <w:rPr>
                <w:noProof/>
                <w:lang w:eastAsia="zh-CN"/>
              </w:rPr>
              <w:t xml:space="preserve"> message content.</w:t>
            </w:r>
          </w:p>
          <w:p w14:paraId="42163408" w14:textId="77777777" w:rsidR="004A3D95" w:rsidRDefault="004A3D95" w:rsidP="00157633">
            <w:pPr>
              <w:pStyle w:val="CRCoverPage"/>
              <w:spacing w:after="0"/>
              <w:ind w:left="100"/>
              <w:rPr>
                <w:ins w:id="4" w:author="Huawei-rev1" w:date="2024-04-18T12:04:00Z"/>
                <w:rFonts w:hint="eastAsia"/>
                <w:noProof/>
                <w:lang w:eastAsia="zh-CN"/>
              </w:rPr>
            </w:pPr>
          </w:p>
          <w:p w14:paraId="5A61F758" w14:textId="5C64B1A7" w:rsidR="002C7511" w:rsidRDefault="002C7511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5" w:author="Huawei-rev1" w:date="2024-04-18T12:04:00Z">
              <w:r>
                <w:rPr>
                  <w:lang w:bidi="ar-IQ"/>
                </w:rPr>
                <w:t xml:space="preserve">Remove not applicable IEs and </w:t>
              </w:r>
              <w:r>
                <w:t>Expand the sub-fields in the message content.</w:t>
              </w:r>
            </w:ins>
          </w:p>
        </w:tc>
      </w:tr>
      <w:tr w:rsidR="00157633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157633" w:rsidRPr="00881E82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4CF522B" w:rsidR="00157633" w:rsidRDefault="00157633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triggers for </w:t>
            </w:r>
            <w:r w:rsidR="00881E82">
              <w:rPr>
                <w:noProof/>
                <w:lang w:eastAsia="zh-CN"/>
              </w:rPr>
              <w:t>NEF</w:t>
            </w:r>
            <w:r>
              <w:rPr>
                <w:noProof/>
                <w:lang w:eastAsia="zh-CN"/>
              </w:rPr>
              <w:t xml:space="preserve">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0ECDF56B" w:rsidR="00CC0FB6" w:rsidRDefault="00881E82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a.1.2.1,</w:t>
            </w:r>
            <w:r w:rsidR="00D11113">
              <w:rPr>
                <w:rFonts w:hint="eastAsia"/>
                <w:noProof/>
                <w:lang w:eastAsia="zh-CN"/>
              </w:rPr>
              <w:t xml:space="preserve"> 6</w:t>
            </w:r>
            <w:r w:rsidR="00D11113">
              <w:rPr>
                <w:noProof/>
                <w:lang w:eastAsia="zh-CN"/>
              </w:rPr>
              <w:t>.2a.1.2.2,</w:t>
            </w:r>
            <w:r>
              <w:rPr>
                <w:noProof/>
                <w:lang w:eastAsia="zh-CN"/>
              </w:rPr>
              <w:t>6.2a.3.2,6.3.4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6"/>
    </w:tbl>
    <w:p w14:paraId="07F2DF26" w14:textId="4CCA032B" w:rsidR="00CA0F32" w:rsidRDefault="00CA0F32" w:rsidP="00CA0F32">
      <w:pPr>
        <w:pStyle w:val="PL"/>
      </w:pPr>
    </w:p>
    <w:p w14:paraId="0189B158" w14:textId="77777777" w:rsidR="00975275" w:rsidRPr="005B57B2" w:rsidRDefault="00975275" w:rsidP="00975275">
      <w:pPr>
        <w:pStyle w:val="50"/>
      </w:pPr>
      <w:bookmarkStart w:id="7" w:name="_Toc153897479"/>
      <w:r w:rsidRPr="005B57B2">
        <w:t>6.2a.1.2.1</w:t>
      </w:r>
      <w:r w:rsidRPr="005B57B2">
        <w:tab/>
        <w:t>Charging Data Request message</w:t>
      </w:r>
      <w:bookmarkEnd w:id="7"/>
    </w:p>
    <w:p w14:paraId="1A653851" w14:textId="77777777" w:rsidR="00975275" w:rsidRPr="005B57B2" w:rsidRDefault="00975275" w:rsidP="00975275">
      <w:pPr>
        <w:keepNext/>
      </w:pPr>
      <w:r w:rsidRPr="005B57B2">
        <w:t xml:space="preserve">Table 6.2a.1.2.1.1 illustrates the basic structure of a </w:t>
      </w:r>
      <w:r w:rsidRPr="005B57B2">
        <w:rPr>
          <w:iCs/>
        </w:rPr>
        <w:t>Charging Data Request</w:t>
      </w:r>
      <w:r w:rsidRPr="005B57B2">
        <w:t xml:space="preserve"> message as used for NEF converged charging.</w:t>
      </w:r>
    </w:p>
    <w:p w14:paraId="382E2982" w14:textId="77777777" w:rsidR="00975275" w:rsidRPr="005B57B2" w:rsidRDefault="00975275" w:rsidP="00975275">
      <w:pPr>
        <w:pStyle w:val="TH"/>
        <w:rPr>
          <w:rFonts w:eastAsia="MS Mincho"/>
        </w:rPr>
      </w:pPr>
      <w:r w:rsidRPr="005B57B2">
        <w:t xml:space="preserve">Table 6.2a.1.2.1.1: Charging Data </w:t>
      </w:r>
      <w:r w:rsidRPr="005B57B2">
        <w:rPr>
          <w:rFonts w:eastAsia="MS Mincho"/>
        </w:rPr>
        <w:t xml:space="preserve">Request message contents </w:t>
      </w: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113"/>
        <w:gridCol w:w="3219"/>
        <w:gridCol w:w="113"/>
        <w:gridCol w:w="945"/>
        <w:gridCol w:w="113"/>
        <w:gridCol w:w="4393"/>
        <w:gridCol w:w="113"/>
      </w:tblGrid>
      <w:tr w:rsidR="00975275" w:rsidRPr="005B57B2" w14:paraId="3129D9E7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DFB3A67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5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09FC5F3B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50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31DE1DCC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975275" w:rsidRPr="005B57B2" w14:paraId="2C3359E1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D992EA3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89EF423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3508C326" w14:textId="77777777" w:rsidR="00975275" w:rsidRPr="009A6B40" w:rsidRDefault="00975275" w:rsidP="008E059A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7A95CC3B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490BD4BF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65ED6C37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605D6919" w14:textId="77777777" w:rsidR="00975275" w:rsidRPr="005B57B2" w:rsidRDefault="00975275" w:rsidP="008E059A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, and holds the identifier of the AF</w:t>
            </w:r>
          </w:p>
        </w:tc>
      </w:tr>
      <w:tr w:rsidR="00975275" w:rsidRPr="005B57B2" w14:paraId="27C569B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FC8DFB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383AE85D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46F107CF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21E68963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B7653D2" w14:textId="77777777" w:rsidR="00975275" w:rsidRPr="009A6B40" w:rsidRDefault="00975275" w:rsidP="008E059A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57A892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8ECDCFC" w14:textId="77777777" w:rsidR="00975275" w:rsidRPr="005B57B2" w:rsidRDefault="00975275" w:rsidP="008E059A">
            <w:pPr>
              <w:pStyle w:val="TAL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34B14D86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24316CA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1721829B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7B9C4288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07AA03E4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0F7D9BC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0F68C2CA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4105696B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:rsidDel="002305BD" w14:paraId="5AF3EC77" w14:textId="2C8BA25A" w:rsidTr="008E059A">
        <w:trPr>
          <w:gridBefore w:val="1"/>
          <w:wBefore w:w="113" w:type="dxa"/>
          <w:trHeight w:val="66"/>
          <w:jc w:val="center"/>
          <w:del w:id="8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20640963" w14:textId="2F4BE428" w:rsidR="00975275" w:rsidRPr="009A6B40" w:rsidDel="002305BD" w:rsidRDefault="00975275" w:rsidP="008E059A">
            <w:pPr>
              <w:pStyle w:val="TAL"/>
              <w:rPr>
                <w:del w:id="9" w:author="Huawei-rev1" w:date="2024-04-17T22:13:00Z"/>
                <w:bCs/>
              </w:rPr>
            </w:pPr>
            <w:del w:id="10" w:author="Huawei-rev1" w:date="2024-04-17T22:13:00Z">
              <w:r w:rsidRPr="00584DA8" w:rsidDel="002305BD">
                <w:delText>Retransmission Indicator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38C8E059" w14:textId="7E8F5C7D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11" w:author="Huawei-rev1" w:date="2024-04-17T22:13:00Z"/>
                <w:szCs w:val="18"/>
              </w:rPr>
            </w:pPr>
            <w:del w:id="12" w:author="Huawei-rev1" w:date="2024-04-17T22:13:00Z">
              <w:r w:rsidDel="002305B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0D5397D1" w14:textId="5D6FFEB7" w:rsidR="00975275" w:rsidRPr="005B57B2" w:rsidDel="002305BD" w:rsidRDefault="00975275" w:rsidP="008E059A">
            <w:pPr>
              <w:pStyle w:val="TAL"/>
              <w:keepNext w:val="0"/>
              <w:keepLines w:val="0"/>
              <w:rPr>
                <w:del w:id="13" w:author="Huawei-rev1" w:date="2024-04-17T22:13:00Z"/>
                <w:lang w:bidi="ar-IQ"/>
              </w:rPr>
            </w:pPr>
            <w:del w:id="14" w:author="Huawei-rev1" w:date="2024-04-17T22:13:00Z">
              <w:r w:rsidRPr="000D2814" w:rsidDel="002305BD">
                <w:rPr>
                  <w:lang w:eastAsia="zh-CN"/>
                </w:rPr>
                <w:delText>This field is not applicable</w:delText>
              </w:r>
              <w:r w:rsidDel="002305BD">
                <w:rPr>
                  <w:lang w:eastAsia="zh-CN"/>
                </w:rPr>
                <w:delText>.</w:delText>
              </w:r>
            </w:del>
          </w:p>
        </w:tc>
      </w:tr>
      <w:tr w:rsidR="00975275" w:rsidRPr="005B57B2" w14:paraId="143F6633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AC36C4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eastAsia="zh-CN"/>
              </w:rPr>
              <w:t>One-time Even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161D6125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0248643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.</w:t>
            </w:r>
          </w:p>
        </w:tc>
      </w:tr>
      <w:tr w:rsidR="00975275" w:rsidRPr="009A6B40" w14:paraId="4F3BDB27" w14:textId="77777777" w:rsidTr="008E059A">
        <w:trPr>
          <w:gridBefore w:val="1"/>
          <w:wBefore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F406C4C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587898A" w14:textId="77777777" w:rsidR="00975275" w:rsidRPr="005B57B2" w:rsidRDefault="00975275" w:rsidP="008E059A">
            <w:pPr>
              <w:pStyle w:val="TAC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BB44EB1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.</w:t>
            </w:r>
          </w:p>
        </w:tc>
      </w:tr>
      <w:tr w:rsidR="00975275" w:rsidRPr="005B57B2" w:rsidDel="002305BD" w14:paraId="5A886693" w14:textId="7FB11C1F" w:rsidTr="008E059A">
        <w:trPr>
          <w:gridAfter w:val="1"/>
          <w:wAfter w:w="113" w:type="dxa"/>
          <w:jc w:val="center"/>
          <w:del w:id="15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465354F0" w14:textId="4609DF1D" w:rsidR="00975275" w:rsidRPr="009A6B40" w:rsidDel="002305BD" w:rsidRDefault="00975275" w:rsidP="008E059A">
            <w:pPr>
              <w:pStyle w:val="TAL"/>
              <w:rPr>
                <w:del w:id="16" w:author="Huawei-rev1" w:date="2024-04-17T22:13:00Z"/>
                <w:b/>
                <w:bCs/>
                <w:lang w:eastAsia="zh-CN"/>
              </w:rPr>
            </w:pPr>
            <w:del w:id="17" w:author="Huawei-rev1" w:date="2024-04-17T22:13:00Z">
              <w:r w:rsidRPr="009A6B40" w:rsidDel="002305BD">
                <w:rPr>
                  <w:bCs/>
                  <w:lang w:eastAsia="zh-CN"/>
                </w:rPr>
                <w:delText>Notify URI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05EE5900" w14:textId="23AE3221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18" w:author="Huawei-rev1" w:date="2024-04-17T22:13:00Z"/>
                <w:szCs w:val="18"/>
              </w:rPr>
            </w:pPr>
            <w:del w:id="19" w:author="Huawei-rev1" w:date="2024-04-17T22:13:00Z">
              <w:r w:rsidDel="002305B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23D9185D" w14:textId="7D4CA05D" w:rsidR="00975275" w:rsidRPr="009A6B40" w:rsidDel="002305BD" w:rsidRDefault="00975275" w:rsidP="008E059A">
            <w:pPr>
              <w:pStyle w:val="TAL"/>
              <w:keepNext w:val="0"/>
              <w:keepLines w:val="0"/>
              <w:rPr>
                <w:del w:id="20" w:author="Huawei-rev1" w:date="2024-04-17T22:13:00Z"/>
                <w:rFonts w:cs="Arial"/>
              </w:rPr>
            </w:pPr>
            <w:del w:id="21" w:author="Huawei-rev1" w:date="2024-04-17T22:13:00Z">
              <w:r w:rsidRPr="009A6B40" w:rsidDel="002305BD">
                <w:rPr>
                  <w:rFonts w:cs="Arial"/>
                </w:rPr>
                <w:delText xml:space="preserve">This field </w:delText>
              </w:r>
              <w:r w:rsidDel="002305BD">
                <w:rPr>
                  <w:rFonts w:cs="Arial"/>
                  <w:lang w:eastAsia="zh-CN"/>
                </w:rPr>
                <w:delText>is o</w:delText>
              </w:r>
              <w:r w:rsidDel="002305BD">
                <w:rPr>
                  <w:rFonts w:cs="Arial" w:hint="eastAsia"/>
                  <w:lang w:eastAsia="zh-CN"/>
                </w:rPr>
                <w:delText>nl</w:delText>
              </w:r>
              <w:r w:rsidDel="002305BD">
                <w:rPr>
                  <w:rFonts w:cs="Arial"/>
                  <w:lang w:eastAsia="zh-CN"/>
                </w:rPr>
                <w:delText>y applicable for the notification of abort charging.</w:delText>
              </w:r>
              <w:r w:rsidDel="002305BD">
                <w:delText>.</w:delText>
              </w:r>
            </w:del>
          </w:p>
        </w:tc>
      </w:tr>
      <w:tr w:rsidR="00975275" w:rsidRPr="005B57B2" w14:paraId="211DCE1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3DD3F77C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07CA20F9" w14:textId="77777777" w:rsidR="00975275" w:rsidRDefault="00975275" w:rsidP="008E059A">
            <w:pPr>
              <w:pStyle w:val="TAC"/>
              <w:keepNext w:val="0"/>
              <w:keepLines w:val="0"/>
              <w:rPr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05FAA86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:rsidDel="002305BD" w14:paraId="277BDD71" w14:textId="1408A01A" w:rsidTr="008E059A">
        <w:trPr>
          <w:gridAfter w:val="1"/>
          <w:wAfter w:w="113" w:type="dxa"/>
          <w:jc w:val="center"/>
          <w:del w:id="22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0F791D0F" w14:textId="271C2CB4" w:rsidR="00975275" w:rsidRPr="009A6B40" w:rsidDel="002305BD" w:rsidRDefault="00975275" w:rsidP="008E059A">
            <w:pPr>
              <w:pStyle w:val="TAL"/>
              <w:rPr>
                <w:del w:id="23" w:author="Huawei-rev1" w:date="2024-04-17T22:13:00Z"/>
                <w:b/>
                <w:bCs/>
                <w:lang w:eastAsia="zh-CN"/>
              </w:rPr>
            </w:pPr>
            <w:del w:id="24" w:author="Huawei-rev1" w:date="2024-04-17T22:13:00Z">
              <w:r w:rsidRPr="009A6B40" w:rsidDel="002305BD">
                <w:rPr>
                  <w:bCs/>
                </w:rPr>
                <w:delText>Triggers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345C78DB" w14:textId="76FA8B96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25" w:author="Huawei-rev1" w:date="2024-04-17T22:13:00Z"/>
                <w:szCs w:val="18"/>
              </w:rPr>
            </w:pPr>
            <w:del w:id="26" w:author="Huawei-rev1" w:date="2024-04-17T22:13:00Z">
              <w:r w:rsidRPr="005B57B2" w:rsidDel="002305BD">
                <w:rPr>
                  <w:lang w:bidi="ar-IQ"/>
                </w:rPr>
                <w:delText>O</w:delText>
              </w:r>
              <w:r w:rsidRPr="009A6B40" w:rsidDel="002305B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5A952A12" w14:textId="516E6AEB" w:rsidR="00975275" w:rsidRPr="009A6B40" w:rsidDel="002305BD" w:rsidRDefault="00975275" w:rsidP="008E059A">
            <w:pPr>
              <w:pStyle w:val="TAL"/>
              <w:keepNext w:val="0"/>
              <w:keepLines w:val="0"/>
              <w:rPr>
                <w:del w:id="27" w:author="Huawei-rev1" w:date="2024-04-17T22:13:00Z"/>
                <w:rFonts w:cs="Arial"/>
              </w:rPr>
            </w:pPr>
            <w:del w:id="28" w:author="Huawei-rev1" w:date="2024-04-17T22:13:00Z">
              <w:r w:rsidRPr="005B57B2" w:rsidDel="002305BD">
                <w:rPr>
                  <w:lang w:bidi="ar-IQ"/>
                </w:rPr>
                <w:delText xml:space="preserve">This field is described in TS 32.290 [57] and holds the NEF specific triggers described in clause </w:delText>
              </w:r>
              <w:r w:rsidRPr="00C07690" w:rsidDel="002305BD">
                <w:rPr>
                  <w:lang w:bidi="ar-IQ"/>
                </w:rPr>
                <w:delText>5.4.1.</w:delText>
              </w:r>
              <w:r w:rsidDel="002305BD">
                <w:rPr>
                  <w:lang w:bidi="ar-IQ"/>
                </w:rPr>
                <w:delText>2</w:delText>
              </w:r>
              <w:r w:rsidRPr="00C07690" w:rsidDel="002305BD">
                <w:rPr>
                  <w:lang w:bidi="ar-IQ"/>
                </w:rPr>
                <w:delText xml:space="preserve"> </w:delText>
              </w:r>
            </w:del>
          </w:p>
        </w:tc>
      </w:tr>
      <w:tr w:rsidR="00975275" w:rsidRPr="005B57B2" w14:paraId="7559EC0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5EAF6EA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320F580F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1B20441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>This field contains the parameters for the quota management request</w:t>
            </w:r>
            <w:r w:rsidRPr="009A6B40">
              <w:rPr>
                <w:rFonts w:cs="Arial"/>
                <w:lang w:eastAsia="zh-CN"/>
              </w:rPr>
              <w:t xml:space="preserve"> and/or usage reporting</w:t>
            </w:r>
            <w:r w:rsidRPr="009A6B40">
              <w:rPr>
                <w:rFonts w:cs="Arial"/>
              </w:rPr>
              <w:t>.</w:t>
            </w:r>
          </w:p>
        </w:tc>
      </w:tr>
      <w:tr w:rsidR="00975275" w:rsidRPr="005B57B2" w14:paraId="46F93EAF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5C1C901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rFonts w:hint="eastAsia"/>
                <w:lang w:eastAsia="zh-CN" w:bidi="ar-IQ"/>
              </w:rPr>
              <w:t>Rating</w:t>
            </w:r>
            <w:r w:rsidRPr="003A122F">
              <w:rPr>
                <w:lang w:eastAsia="zh-CN" w:bidi="ar-IQ"/>
              </w:rPr>
              <w:t xml:space="preserve"> Group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648DED7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499AFC6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5AFECB71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62E68DDF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quested Uni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1DD9D1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6DE08FF0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2E62D317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7BCFA58F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Used Unit Contain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80F544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F215FBE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2FF1B279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048F5BF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A085271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  <w:lang w:bidi="ar-IQ"/>
              </w:rPr>
              <w:t>O</w:t>
            </w:r>
            <w:r w:rsidRPr="009A6B40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1C4F796B" w14:textId="77777777" w:rsidR="00975275" w:rsidRPr="003A122F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t xml:space="preserve">This field holds the </w:t>
            </w:r>
            <w:r w:rsidRPr="005B57B2">
              <w:rPr>
                <w:lang w:bidi="ar-IQ"/>
              </w:rPr>
              <w:t>NEF API specific</w:t>
            </w:r>
            <w:r w:rsidRPr="005B57B2">
              <w:t xml:space="preserve"> information described in clause 6.</w:t>
            </w:r>
            <w:r>
              <w:t>3.1.4</w:t>
            </w:r>
          </w:p>
        </w:tc>
      </w:tr>
    </w:tbl>
    <w:p w14:paraId="66589310" w14:textId="5FD82577" w:rsidR="00975275" w:rsidRDefault="00975275" w:rsidP="009752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305BD" w:rsidRPr="007215AA" w14:paraId="75B79DE1" w14:textId="77777777" w:rsidTr="0083676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6195AA" w14:textId="77777777" w:rsidR="002305BD" w:rsidRPr="007215AA" w:rsidRDefault="002305BD" w:rsidP="008367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38EF3CC" w14:textId="77777777" w:rsidR="002305BD" w:rsidRDefault="002305BD" w:rsidP="002305BD">
      <w:pPr>
        <w:pStyle w:val="50"/>
      </w:pPr>
      <w:bookmarkStart w:id="29" w:name="_Toc153897480"/>
      <w:r>
        <w:t>6.2a.1.2.2</w:t>
      </w:r>
      <w:r>
        <w:tab/>
        <w:t>Charging Data Response message</w:t>
      </w:r>
      <w:bookmarkEnd w:id="29"/>
    </w:p>
    <w:p w14:paraId="6E2B9533" w14:textId="77777777" w:rsidR="002305BD" w:rsidRDefault="002305BD" w:rsidP="002305BD">
      <w:pPr>
        <w:keepNext/>
      </w:pPr>
      <w:r>
        <w:t xml:space="preserve">Table 6.2a.1.2.2.1 illustrates the basic structure of a </w:t>
      </w:r>
      <w:r>
        <w:rPr>
          <w:iCs/>
        </w:rPr>
        <w:t>Charging Data Response</w:t>
      </w:r>
      <w:r>
        <w:t xml:space="preserve"> message as used for NEF converged charging. </w:t>
      </w:r>
    </w:p>
    <w:p w14:paraId="1907B94B" w14:textId="77777777" w:rsidR="002305BD" w:rsidRDefault="002305BD" w:rsidP="002305BD">
      <w:pPr>
        <w:pStyle w:val="TH"/>
        <w:rPr>
          <w:rFonts w:eastAsia="MS Mincho"/>
        </w:rPr>
      </w:pPr>
      <w:r>
        <w:t xml:space="preserve">Table 6.2a.1.2.2.1: Charging Data </w:t>
      </w:r>
      <w:r>
        <w:rPr>
          <w:rFonts w:eastAsia="MS Mincho"/>
        </w:rPr>
        <w:t>Response message content</w:t>
      </w:r>
    </w:p>
    <w:tbl>
      <w:tblPr>
        <w:tblW w:w="8865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  <w:tblPrChange w:id="30" w:author="Huawei-rev1" w:date="2024-04-17T22:15:00Z">
          <w:tblPr>
            <w:tblW w:w="8865" w:type="dxa"/>
            <w:jc w:val="center"/>
            <w:tbl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  <w:insideH w:val="single" w:sz="4" w:space="0" w:color="666666"/>
              <w:insideV w:val="single" w:sz="4" w:space="0" w:color="666666"/>
            </w:tblBorders>
            <w:tblLayout w:type="fixed"/>
            <w:tblLook w:val="06A0" w:firstRow="1" w:lastRow="0" w:firstColumn="1" w:lastColumn="0" w:noHBand="1" w:noVBand="1"/>
          </w:tblPr>
        </w:tblPrChange>
      </w:tblPr>
      <w:tblGrid>
        <w:gridCol w:w="3442"/>
        <w:gridCol w:w="1091"/>
        <w:gridCol w:w="4332"/>
        <w:tblGridChange w:id="31">
          <w:tblGrid>
            <w:gridCol w:w="3442"/>
            <w:gridCol w:w="1091"/>
            <w:gridCol w:w="4332"/>
          </w:tblGrid>
        </w:tblGridChange>
      </w:tblGrid>
      <w:tr w:rsidR="002305BD" w14:paraId="041BA252" w14:textId="77777777" w:rsidTr="00196E2F">
        <w:trPr>
          <w:jc w:val="center"/>
          <w:trPrChange w:id="32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  <w:tcPrChange w:id="33" w:author="Huawei-rev1" w:date="2024-04-17T22:15:00Z">
              <w:tcPr>
                <w:tcW w:w="3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A6A6A6"/>
                <w:hideMark/>
              </w:tcPr>
            </w:tcPrChange>
          </w:tcPr>
          <w:p w14:paraId="585C3E26" w14:textId="77777777" w:rsidR="002305BD" w:rsidRDefault="002305BD">
            <w:pPr>
              <w:keepNext/>
              <w:spacing w:after="0"/>
              <w:jc w:val="center"/>
              <w:rPr>
                <w:rFonts w:ascii="CG Times (WN)" w:eastAsia="Times New Roman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  <w:tcPrChange w:id="34" w:author="Huawei-rev1" w:date="2024-04-17T22:15:00Z">
              <w:tcPr>
                <w:tcW w:w="1091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6A6A6"/>
                <w:hideMark/>
              </w:tcPr>
            </w:tcPrChange>
          </w:tcPr>
          <w:p w14:paraId="65C911B7" w14:textId="77777777" w:rsidR="002305BD" w:rsidRDefault="002305BD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3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  <w:tcPrChange w:id="35" w:author="Huawei-rev1" w:date="2024-04-17T22:15:00Z">
              <w:tcPr>
                <w:tcW w:w="4331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6A6A6"/>
                <w:hideMark/>
              </w:tcPr>
            </w:tcPrChange>
          </w:tcPr>
          <w:p w14:paraId="6DB9987B" w14:textId="77777777" w:rsidR="002305BD" w:rsidRDefault="002305BD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2305BD" w14:paraId="233231EC" w14:textId="77777777" w:rsidTr="00196E2F">
        <w:trPr>
          <w:jc w:val="center"/>
          <w:trPrChange w:id="36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7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32ECC2D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Session Identifi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8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55BB084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9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498F8D72" w14:textId="77777777" w:rsidR="002305BD" w:rsidRDefault="002305BD">
            <w:pPr>
              <w:pStyle w:val="TAL"/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2225D95E" w14:textId="77777777" w:rsidTr="00196E2F">
        <w:trPr>
          <w:jc w:val="center"/>
          <w:trPrChange w:id="40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1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7B1E69A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  <w:lang w:bidi="ar-IQ"/>
              </w:rPr>
              <w:t>Invocation Timestamp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2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EE880CE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3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8A23707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06F5B93A" w14:textId="77777777" w:rsidTr="00196E2F">
        <w:trPr>
          <w:jc w:val="center"/>
          <w:trPrChange w:id="44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5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110AC1D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Invocation Result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6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7A79A85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7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3DFACD2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684626B0" w14:textId="77777777" w:rsidTr="00196E2F">
        <w:trPr>
          <w:jc w:val="center"/>
          <w:trPrChange w:id="48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9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BCF9DBF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Invocation Sequence Numb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0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6E35A4B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1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B0BA1AC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4FC7CD95" w14:textId="77777777" w:rsidTr="00196E2F">
        <w:trPr>
          <w:jc w:val="center"/>
          <w:trPrChange w:id="52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3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6471AA8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Session Failov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4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0D68E60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5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220CF91" w14:textId="77777777" w:rsidR="002305BD" w:rsidRDefault="002305BD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4F18725A" w14:textId="77777777" w:rsidTr="00196E2F">
        <w:trPr>
          <w:jc w:val="center"/>
          <w:trPrChange w:id="56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7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F26BA26" w14:textId="77777777" w:rsidR="002305BD" w:rsidRDefault="002305BD">
            <w:pPr>
              <w:pStyle w:val="TAL"/>
              <w:rPr>
                <w:bCs/>
              </w:rPr>
            </w:pPr>
            <w:r>
              <w:rPr>
                <w:noProof/>
              </w:rPr>
              <w:t>Supported Features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8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4BC028A8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9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5E4A19B" w14:textId="77777777" w:rsidR="002305BD" w:rsidRDefault="002305B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:rsidDel="00196E2F" w14:paraId="395513CE" w14:textId="45F696FB" w:rsidTr="00196E2F">
        <w:trPr>
          <w:jc w:val="center"/>
          <w:del w:id="60" w:author="Huawei-rev1" w:date="2024-04-17T22:15:00Z"/>
          <w:trPrChange w:id="61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2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7E7C5A0" w14:textId="740A0B38" w:rsidR="002305BD" w:rsidDel="00196E2F" w:rsidRDefault="002305BD">
            <w:pPr>
              <w:pStyle w:val="TAL"/>
              <w:rPr>
                <w:del w:id="63" w:author="Huawei-rev1" w:date="2024-04-17T22:15:00Z"/>
                <w:b/>
                <w:bCs/>
              </w:rPr>
            </w:pPr>
            <w:del w:id="64" w:author="Huawei-rev1" w:date="2024-04-17T22:15:00Z">
              <w:r w:rsidDel="00196E2F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5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19590A6" w14:textId="5A7B9B20" w:rsidR="002305BD" w:rsidDel="00196E2F" w:rsidRDefault="002305BD">
            <w:pPr>
              <w:pStyle w:val="TAC"/>
              <w:keepNext w:val="0"/>
              <w:keepLines w:val="0"/>
              <w:rPr>
                <w:del w:id="66" w:author="Huawei-rev1" w:date="2024-04-17T22:15:00Z"/>
                <w:szCs w:val="18"/>
              </w:rPr>
            </w:pPr>
            <w:del w:id="67" w:author="Huawei-rev1" w:date="2024-04-17T22:15:00Z">
              <w:r w:rsidDel="00196E2F">
                <w:rPr>
                  <w:lang w:eastAsia="zh-CN"/>
                </w:rPr>
                <w:delText>-</w:delText>
              </w:r>
            </w:del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8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1DAFE28" w14:textId="0089EA85" w:rsidR="002305BD" w:rsidDel="00196E2F" w:rsidRDefault="002305BD">
            <w:pPr>
              <w:pStyle w:val="TAL"/>
              <w:rPr>
                <w:del w:id="69" w:author="Huawei-rev1" w:date="2024-04-17T22:15:00Z"/>
                <w:rFonts w:cs="Arial"/>
              </w:rPr>
            </w:pPr>
            <w:del w:id="70" w:author="Huawei-rev1" w:date="2024-04-17T22:15:00Z">
              <w:r w:rsidDel="00196E2F">
                <w:rPr>
                  <w:szCs w:val="18"/>
                </w:rPr>
                <w:delText>This field is not applicable.</w:delText>
              </w:r>
            </w:del>
          </w:p>
        </w:tc>
      </w:tr>
      <w:tr w:rsidR="002305BD" w14:paraId="6AD3B44D" w14:textId="77777777" w:rsidTr="00196E2F">
        <w:trPr>
          <w:jc w:val="center"/>
          <w:trPrChange w:id="71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2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FE5A66C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 xml:space="preserve">Multiple </w:t>
            </w:r>
            <w:r>
              <w:rPr>
                <w:bCs/>
                <w:lang w:eastAsia="zh-CN"/>
              </w:rPr>
              <w:t>Unit</w:t>
            </w:r>
            <w:r>
              <w:rPr>
                <w:bCs/>
              </w:rPr>
              <w:t xml:space="preserve"> Information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3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82E35E1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4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FD5DEDE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</w:rPr>
              <w:t xml:space="preserve">This field </w:t>
            </w:r>
            <w:r>
              <w:t>holds</w:t>
            </w:r>
            <w:r>
              <w:rPr>
                <w:rFonts w:cs="Arial"/>
              </w:rPr>
              <w:t xml:space="preserve"> the parameters for the quota management information.</w:t>
            </w:r>
          </w:p>
        </w:tc>
      </w:tr>
      <w:tr w:rsidR="002305BD" w14:paraId="563D1FD3" w14:textId="77777777" w:rsidTr="00196E2F">
        <w:trPr>
          <w:jc w:val="center"/>
          <w:trPrChange w:id="75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6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6B8DD04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7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D03C3CA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8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47ACDFC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253F8205" w14:textId="77777777" w:rsidTr="00196E2F">
        <w:trPr>
          <w:jc w:val="center"/>
          <w:trPrChange w:id="79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0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1FAD559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1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ED755D5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2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6047D15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6B5FC17E" w14:textId="77777777" w:rsidTr="00196E2F">
        <w:trPr>
          <w:jc w:val="center"/>
          <w:trPrChange w:id="83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4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06BC92B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5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21137D0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6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996DB17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16CD3AD9" w14:textId="77777777" w:rsidTr="00196E2F">
        <w:trPr>
          <w:jc w:val="center"/>
          <w:trPrChange w:id="87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8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38EEB32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9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CE1B0B6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90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944FDE5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</w:tbl>
    <w:p w14:paraId="5A574596" w14:textId="77777777" w:rsidR="002305BD" w:rsidRDefault="002305BD" w:rsidP="002305BD">
      <w:pPr>
        <w:pStyle w:val="EditorsNote"/>
        <w:rPr>
          <w:rFonts w:eastAsia="Times New Roman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75275" w:rsidRPr="007215AA" w14:paraId="7C3667AA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1B447E2" w14:textId="41DDF620" w:rsidR="00975275" w:rsidRPr="007215AA" w:rsidRDefault="00975275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3196721" w14:textId="77777777" w:rsidR="00AF192D" w:rsidRPr="005B57B2" w:rsidRDefault="00AF192D" w:rsidP="00AF192D">
      <w:pPr>
        <w:pStyle w:val="40"/>
        <w:rPr>
          <w:lang w:bidi="ar-IQ"/>
        </w:rPr>
      </w:pPr>
      <w:bookmarkStart w:id="91" w:name="_Toc153897484"/>
      <w:r w:rsidRPr="005B57B2">
        <w:rPr>
          <w:lang w:bidi="ar-IQ"/>
        </w:rPr>
        <w:lastRenderedPageBreak/>
        <w:t>6.2a.3.2</w:t>
      </w:r>
      <w:r w:rsidRPr="005B57B2">
        <w:rPr>
          <w:lang w:bidi="ar-IQ"/>
        </w:rPr>
        <w:tab/>
        <w:t>NEF charging CHF CDR data</w:t>
      </w:r>
      <w:bookmarkEnd w:id="91"/>
      <w:r w:rsidRPr="005B57B2">
        <w:rPr>
          <w:lang w:bidi="ar-IQ"/>
        </w:rPr>
        <w:t xml:space="preserve"> </w:t>
      </w:r>
    </w:p>
    <w:p w14:paraId="1096412C" w14:textId="77777777" w:rsidR="00AF192D" w:rsidRPr="005B57B2" w:rsidRDefault="00AF192D" w:rsidP="00AF192D">
      <w:pPr>
        <w:rPr>
          <w:lang w:eastAsia="zh-CN" w:bidi="ar-IQ"/>
        </w:rPr>
      </w:pPr>
      <w:r w:rsidRPr="005B57B2">
        <w:rPr>
          <w:lang w:bidi="ar-IQ"/>
        </w:rPr>
        <w:t xml:space="preserve">If enabled, CHF CDRs for NEF charging </w:t>
      </w:r>
      <w:r w:rsidRPr="005B57B2">
        <w:rPr>
          <w:lang w:eastAsia="zh-CN" w:bidi="ar-IQ"/>
        </w:rPr>
        <w:t>shall be produced for NEF chargeable events.</w:t>
      </w:r>
    </w:p>
    <w:p w14:paraId="6F4EE2D7" w14:textId="77777777" w:rsidR="00AF192D" w:rsidRPr="005B57B2" w:rsidRDefault="00AF192D" w:rsidP="00AF192D">
      <w:pPr>
        <w:rPr>
          <w:lang w:bidi="ar-IQ"/>
        </w:rPr>
      </w:pPr>
      <w:r w:rsidRPr="005B57B2">
        <w:rPr>
          <w:lang w:bidi="ar-IQ"/>
        </w:rPr>
        <w:t>The fields of NEF charging CHF CDR are specified in table 6.2a.3</w:t>
      </w:r>
      <w:r w:rsidRPr="005B57B2">
        <w:rPr>
          <w:lang w:eastAsia="zh-CN" w:bidi="ar-IQ"/>
        </w:rPr>
        <w:t>.2.1</w:t>
      </w:r>
      <w:r w:rsidRPr="005B57B2">
        <w:rPr>
          <w:lang w:bidi="ar-IQ"/>
        </w:rPr>
        <w:t>.</w:t>
      </w:r>
    </w:p>
    <w:p w14:paraId="4061323D" w14:textId="77777777" w:rsidR="00AF192D" w:rsidRPr="005B57B2" w:rsidRDefault="00AF192D" w:rsidP="00AF192D">
      <w:pPr>
        <w:pStyle w:val="TH"/>
        <w:rPr>
          <w:rFonts w:eastAsia="MS Mincho"/>
        </w:rPr>
      </w:pPr>
      <w:r w:rsidRPr="005B57B2">
        <w:t xml:space="preserve">Table 6.2a.3.2.1: </w:t>
      </w:r>
      <w:r w:rsidRPr="005B57B2">
        <w:rPr>
          <w:lang w:bidi="ar-IQ"/>
        </w:rPr>
        <w:t>NEF charging CHF record data</w:t>
      </w:r>
    </w:p>
    <w:tbl>
      <w:tblPr>
        <w:tblW w:w="8681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3349"/>
        <w:gridCol w:w="1041"/>
        <w:gridCol w:w="4291"/>
      </w:tblGrid>
      <w:tr w:rsidR="00AF192D" w:rsidRPr="005B57B2" w14:paraId="1FB04836" w14:textId="77777777" w:rsidTr="00590931">
        <w:trPr>
          <w:jc w:val="center"/>
        </w:trPr>
        <w:tc>
          <w:tcPr>
            <w:tcW w:w="3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6BD129CC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Field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23D5691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2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162EE267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AF192D" w:rsidRPr="005B57B2" w14:paraId="57B5315F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48CEFB56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Record Type </w:t>
            </w:r>
          </w:p>
        </w:tc>
        <w:tc>
          <w:tcPr>
            <w:tcW w:w="1041" w:type="dxa"/>
            <w:shd w:val="clear" w:color="auto" w:fill="auto"/>
            <w:hideMark/>
          </w:tcPr>
          <w:p w14:paraId="478CE32A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02F3A2B2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131BD05A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D33F7E2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ing Network Function ID</w:t>
            </w:r>
          </w:p>
        </w:tc>
        <w:tc>
          <w:tcPr>
            <w:tcW w:w="1041" w:type="dxa"/>
            <w:shd w:val="clear" w:color="auto" w:fill="auto"/>
            <w:hideMark/>
          </w:tcPr>
          <w:p w14:paraId="2DB978F0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F614EE0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0A041E24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2D14D288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41" w:type="dxa"/>
            <w:shd w:val="clear" w:color="auto" w:fill="auto"/>
            <w:hideMark/>
          </w:tcPr>
          <w:p w14:paraId="12DD69F9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533742A2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5B57B2">
              <w:t xml:space="preserve">This field contains the identification of the </w:t>
            </w:r>
            <w:r>
              <w:t xml:space="preserve">API </w:t>
            </w:r>
            <w:r w:rsidRPr="005B57B2">
              <w:t>user (</w:t>
            </w:r>
            <w:r>
              <w:t>e.g.</w:t>
            </w:r>
            <w:r w:rsidRPr="005B57B2">
              <w:t xml:space="preserve"> SCS Identifier)</w:t>
            </w:r>
          </w:p>
        </w:tc>
      </w:tr>
      <w:tr w:rsidR="00AF192D" w:rsidRPr="005B57B2" w14:paraId="6BF2032C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B050406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nform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6A7835D1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20B57263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This field holds the information of the NEF that used the charging service</w:t>
            </w:r>
          </w:p>
        </w:tc>
      </w:tr>
      <w:tr w:rsidR="00AF192D" w:rsidRPr="005B57B2" w:rsidDel="002305BD" w14:paraId="485F3071" w14:textId="2FE4E806" w:rsidTr="00590931">
        <w:trPr>
          <w:jc w:val="center"/>
          <w:del w:id="92" w:author="Huawei-rev1" w:date="2024-04-17T22:13:00Z"/>
        </w:trPr>
        <w:tc>
          <w:tcPr>
            <w:tcW w:w="3349" w:type="dxa"/>
            <w:shd w:val="clear" w:color="auto" w:fill="auto"/>
          </w:tcPr>
          <w:p w14:paraId="3E70AC91" w14:textId="6152F6A5" w:rsidR="00AF192D" w:rsidRPr="009A6B40" w:rsidDel="002305BD" w:rsidRDefault="00AF192D" w:rsidP="00590931">
            <w:pPr>
              <w:pStyle w:val="TAL"/>
              <w:rPr>
                <w:del w:id="93" w:author="Huawei-rev1" w:date="2024-04-17T22:13:00Z"/>
                <w:b/>
                <w:bCs/>
              </w:rPr>
            </w:pPr>
            <w:del w:id="94" w:author="Huawei-rev1" w:date="2024-04-17T22:13:00Z">
              <w:r w:rsidRPr="009A6B40" w:rsidDel="002305BD">
                <w:rPr>
                  <w:bCs/>
                </w:rPr>
                <w:delText>Triggers</w:delText>
              </w:r>
            </w:del>
          </w:p>
        </w:tc>
        <w:tc>
          <w:tcPr>
            <w:tcW w:w="1041" w:type="dxa"/>
            <w:shd w:val="clear" w:color="auto" w:fill="auto"/>
          </w:tcPr>
          <w:p w14:paraId="0398FAA4" w14:textId="133DBA9D" w:rsidR="00AF192D" w:rsidRPr="009A6B40" w:rsidDel="002305BD" w:rsidRDefault="00AF192D" w:rsidP="00590931">
            <w:pPr>
              <w:pStyle w:val="TAC"/>
              <w:rPr>
                <w:del w:id="95" w:author="Huawei-rev1" w:date="2024-04-17T22:13:00Z"/>
                <w:bCs/>
              </w:rPr>
            </w:pPr>
            <w:del w:id="96" w:author="Huawei-rev1" w:date="2024-04-17T22:13:00Z">
              <w:r w:rsidRPr="009A6B40" w:rsidDel="002305BD">
                <w:rPr>
                  <w:bCs/>
                </w:rPr>
                <w:delText>O</w:delText>
              </w:r>
              <w:r w:rsidRPr="009A6B40" w:rsidDel="002305BD">
                <w:rPr>
                  <w:bCs/>
                  <w:vertAlign w:val="subscript"/>
                </w:rPr>
                <w:delText>C</w:delText>
              </w:r>
            </w:del>
          </w:p>
        </w:tc>
        <w:tc>
          <w:tcPr>
            <w:tcW w:w="4291" w:type="dxa"/>
            <w:shd w:val="clear" w:color="auto" w:fill="auto"/>
          </w:tcPr>
          <w:p w14:paraId="1ED40F64" w14:textId="78FA2831" w:rsidR="00AF192D" w:rsidRPr="009A6B40" w:rsidDel="002305BD" w:rsidRDefault="00AF192D" w:rsidP="00590931">
            <w:pPr>
              <w:pStyle w:val="TAL"/>
              <w:rPr>
                <w:del w:id="97" w:author="Huawei-rev1" w:date="2024-04-17T22:13:00Z"/>
                <w:bCs/>
              </w:rPr>
            </w:pPr>
            <w:del w:id="98" w:author="Huawei-rev1" w:date="2024-04-17T22:13:00Z">
              <w:r w:rsidRPr="009A6B40" w:rsidDel="002305BD">
                <w:rPr>
                  <w:bCs/>
                </w:rPr>
                <w:delText xml:space="preserve">This field is described in TS 32.298 [3] and holds the NEF specific triggers described in clause </w:delText>
              </w:r>
              <w:r w:rsidRPr="00C07690" w:rsidDel="002305BD">
                <w:rPr>
                  <w:bCs/>
                </w:rPr>
                <w:delText>5.4.1.2</w:delText>
              </w:r>
            </w:del>
          </w:p>
        </w:tc>
      </w:tr>
      <w:tr w:rsidR="00AF192D" w:rsidRPr="005B57B2" w14:paraId="4419B809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06D232F9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bookmarkStart w:id="99" w:name="_Hlk5719236"/>
            <w:r w:rsidRPr="009A6B40">
              <w:rPr>
                <w:bCs/>
              </w:rPr>
              <w:t>List of Multiple Unit Usage</w:t>
            </w:r>
            <w:bookmarkEnd w:id="99"/>
          </w:p>
        </w:tc>
        <w:tc>
          <w:tcPr>
            <w:tcW w:w="1041" w:type="dxa"/>
            <w:shd w:val="clear" w:color="auto" w:fill="auto"/>
            <w:hideMark/>
          </w:tcPr>
          <w:p w14:paraId="48FA3EB7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4344DE87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14E6D730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29B606B1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Opening Time</w:t>
            </w:r>
          </w:p>
        </w:tc>
        <w:tc>
          <w:tcPr>
            <w:tcW w:w="1041" w:type="dxa"/>
            <w:shd w:val="clear" w:color="auto" w:fill="auto"/>
            <w:hideMark/>
          </w:tcPr>
          <w:p w14:paraId="472B6A79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67A08A4F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30B2C01D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76DA01C9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Dur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24836273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5F6494F1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BB987A8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480D4DA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Sequence Number</w:t>
            </w:r>
          </w:p>
        </w:tc>
        <w:tc>
          <w:tcPr>
            <w:tcW w:w="1041" w:type="dxa"/>
            <w:shd w:val="clear" w:color="auto" w:fill="auto"/>
            <w:hideMark/>
          </w:tcPr>
          <w:p w14:paraId="6D729180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5F44C153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005D36BC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4796378F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Cause for Record Closing </w:t>
            </w:r>
          </w:p>
        </w:tc>
        <w:tc>
          <w:tcPr>
            <w:tcW w:w="1041" w:type="dxa"/>
            <w:shd w:val="clear" w:color="auto" w:fill="auto"/>
            <w:hideMark/>
          </w:tcPr>
          <w:p w14:paraId="68DE48C8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29B06B6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2360E9A0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130969C5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Local Record Sequence Number</w:t>
            </w:r>
          </w:p>
        </w:tc>
        <w:tc>
          <w:tcPr>
            <w:tcW w:w="1041" w:type="dxa"/>
            <w:shd w:val="clear" w:color="auto" w:fill="auto"/>
            <w:hideMark/>
          </w:tcPr>
          <w:p w14:paraId="6B2B6921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7B6D18E4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D5C38E7" w14:textId="77777777" w:rsidTr="00590931">
        <w:trPr>
          <w:trHeight w:val="180"/>
          <w:jc w:val="center"/>
        </w:trPr>
        <w:tc>
          <w:tcPr>
            <w:tcW w:w="3349" w:type="dxa"/>
            <w:shd w:val="clear" w:color="auto" w:fill="auto"/>
            <w:hideMark/>
          </w:tcPr>
          <w:p w14:paraId="57EF7045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Extensions</w:t>
            </w:r>
          </w:p>
        </w:tc>
        <w:tc>
          <w:tcPr>
            <w:tcW w:w="1041" w:type="dxa"/>
            <w:shd w:val="clear" w:color="auto" w:fill="auto"/>
            <w:hideMark/>
          </w:tcPr>
          <w:p w14:paraId="17B2FC68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4889E67E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C95617A" w14:textId="77777777" w:rsidTr="00590931">
        <w:trPr>
          <w:trHeight w:val="180"/>
          <w:jc w:val="center"/>
        </w:trPr>
        <w:tc>
          <w:tcPr>
            <w:tcW w:w="3349" w:type="dxa"/>
            <w:shd w:val="clear" w:color="auto" w:fill="auto"/>
            <w:hideMark/>
          </w:tcPr>
          <w:p w14:paraId="05FFDA8D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4370049A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B6D5652" w14:textId="77777777" w:rsidR="00AF192D" w:rsidRPr="003A122F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This field holds the NEF specific information defined in clause 6.3.1.</w:t>
            </w:r>
            <w:r>
              <w:rPr>
                <w:bCs/>
              </w:rPr>
              <w:t>4</w:t>
            </w:r>
          </w:p>
        </w:tc>
      </w:tr>
    </w:tbl>
    <w:p w14:paraId="7FC43D80" w14:textId="77777777" w:rsidR="00AF192D" w:rsidRPr="00633EFB" w:rsidRDefault="00AF192D" w:rsidP="00AF192D">
      <w:pPr>
        <w:rPr>
          <w:lang w:val="x-non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34487" w:rsidRPr="007215AA" w14:paraId="3CB62EDE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E617AF0" w14:textId="1892D1B5" w:rsidR="00734487" w:rsidRPr="007215AA" w:rsidRDefault="00734487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00" w:name="_Hlk16270720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C26C7F" w14:textId="77777777" w:rsidR="00975275" w:rsidRPr="004A59BB" w:rsidRDefault="00975275" w:rsidP="00975275">
      <w:pPr>
        <w:pStyle w:val="30"/>
      </w:pPr>
      <w:bookmarkStart w:id="101" w:name="_Toc153897494"/>
      <w:bookmarkEnd w:id="100"/>
      <w:r w:rsidRPr="005A6EED">
        <w:t>6.3.</w:t>
      </w:r>
      <w:r>
        <w:rPr>
          <w:lang w:eastAsia="zh-CN"/>
        </w:rPr>
        <w:t>4</w:t>
      </w:r>
      <w:r w:rsidRPr="004A59BB">
        <w:tab/>
        <w:t>Detailed message format for converged charging</w:t>
      </w:r>
      <w:bookmarkEnd w:id="101"/>
    </w:p>
    <w:p w14:paraId="19C8F990" w14:textId="77777777" w:rsidR="00975275" w:rsidRPr="004A59BB" w:rsidRDefault="00975275" w:rsidP="00975275">
      <w:pPr>
        <w:rPr>
          <w:rFonts w:eastAsia="MS Mincho"/>
        </w:rPr>
      </w:pPr>
      <w:r w:rsidRPr="005A6EED">
        <w:rPr>
          <w:rFonts w:eastAsia="MS Mincho"/>
        </w:rPr>
        <w:t xml:space="preserve">The </w:t>
      </w:r>
      <w:r w:rsidRPr="00195FD3">
        <w:t>operation</w:t>
      </w:r>
      <w:r w:rsidRPr="005A6EED">
        <w:t xml:space="preserve"> </w:t>
      </w:r>
      <w:r w:rsidRPr="005A6EED">
        <w:rPr>
          <w:rFonts w:eastAsia="MS Mincho"/>
        </w:rPr>
        <w:t xml:space="preserve">types are listed in the following order: </w:t>
      </w:r>
      <w:proofErr w:type="gramStart"/>
      <w:r w:rsidRPr="005A6EED">
        <w:rPr>
          <w:rFonts w:eastAsia="MS Mincho"/>
        </w:rPr>
        <w:t xml:space="preserve">I </w:t>
      </w:r>
      <w:r w:rsidRPr="00195FD3">
        <w:t xml:space="preserve"> </w:t>
      </w:r>
      <w:r w:rsidRPr="00195FD3">
        <w:rPr>
          <w:rFonts w:eastAsia="MS Mincho"/>
        </w:rPr>
        <w:t>(</w:t>
      </w:r>
      <w:proofErr w:type="gramEnd"/>
      <w:r w:rsidRPr="00195FD3">
        <w:rPr>
          <w:rFonts w:eastAsia="MS Mincho"/>
        </w:rPr>
        <w:t>Initial)</w:t>
      </w:r>
      <w:r w:rsidRPr="004D058A">
        <w:rPr>
          <w:rFonts w:eastAsia="MS Mincho"/>
        </w:rPr>
        <w:t xml:space="preserve"> /</w:t>
      </w:r>
      <w:r w:rsidRPr="00186418">
        <w:rPr>
          <w:rFonts w:eastAsia="MS Mincho"/>
        </w:rPr>
        <w:t xml:space="preserve"> </w:t>
      </w:r>
      <w:r>
        <w:rPr>
          <w:rFonts w:eastAsia="MS Mincho"/>
        </w:rPr>
        <w:t>U (Update)/</w:t>
      </w:r>
      <w:r w:rsidRPr="004D058A">
        <w:rPr>
          <w:rFonts w:eastAsia="MS Mincho"/>
        </w:rPr>
        <w:t xml:space="preserve">T </w:t>
      </w:r>
      <w:r w:rsidRPr="00195FD3">
        <w:t xml:space="preserve"> </w:t>
      </w:r>
      <w:r w:rsidRPr="00195FD3">
        <w:rPr>
          <w:rFonts w:eastAsia="MS Mincho"/>
        </w:rPr>
        <w:t>(Termination)</w:t>
      </w:r>
      <w:r w:rsidRPr="004D058A">
        <w:rPr>
          <w:rFonts w:eastAsia="MS Mincho"/>
        </w:rPr>
        <w:t xml:space="preserve">/E </w:t>
      </w:r>
      <w:r w:rsidRPr="00195FD3">
        <w:t xml:space="preserve"> </w:t>
      </w:r>
      <w:r w:rsidRPr="00195FD3">
        <w:rPr>
          <w:rFonts w:eastAsia="MS Mincho"/>
        </w:rPr>
        <w:t>(Event)</w:t>
      </w:r>
      <w:r w:rsidRPr="004D058A">
        <w:rPr>
          <w:rFonts w:eastAsia="MS Mincho"/>
        </w:rPr>
        <w:t>. Therefore, when all Operation types are possible it is marked as I</w:t>
      </w:r>
      <w:r>
        <w:rPr>
          <w:rFonts w:eastAsia="MS Mincho"/>
        </w:rPr>
        <w:t>U</w:t>
      </w:r>
      <w:r w:rsidRPr="004D058A">
        <w:rPr>
          <w:rFonts w:eastAsia="MS Mincho"/>
        </w:rPr>
        <w:t xml:space="preserve">TE. If only some </w:t>
      </w:r>
      <w:r w:rsidRPr="00195FD3">
        <w:rPr>
          <w:rFonts w:eastAsia="MS Mincho"/>
        </w:rPr>
        <w:t xml:space="preserve">operation </w:t>
      </w:r>
      <w:r w:rsidRPr="004D058A">
        <w:rPr>
          <w:rFonts w:eastAsia="MS Mincho"/>
        </w:rPr>
        <w:t xml:space="preserve">types are allowed for a node, only the appropriate letters are used </w:t>
      </w:r>
      <w:proofErr w:type="gramStart"/>
      <w:r w:rsidRPr="004D058A">
        <w:rPr>
          <w:rFonts w:eastAsia="MS Mincho"/>
        </w:rPr>
        <w:t>(</w:t>
      </w:r>
      <w:r w:rsidRPr="00195FD3">
        <w:t xml:space="preserve"> </w:t>
      </w:r>
      <w:r w:rsidRPr="00195FD3">
        <w:rPr>
          <w:rFonts w:eastAsia="MS Mincho"/>
        </w:rPr>
        <w:t>e.g.</w:t>
      </w:r>
      <w:proofErr w:type="gramEnd"/>
      <w:r w:rsidRPr="00195FD3">
        <w:rPr>
          <w:rFonts w:eastAsia="MS Mincho"/>
        </w:rPr>
        <w:t>,</w:t>
      </w:r>
      <w:r w:rsidRPr="004D058A">
        <w:rPr>
          <w:rFonts w:eastAsia="MS Mincho"/>
        </w:rPr>
        <w:t xml:space="preserve"> I</w:t>
      </w:r>
      <w:r>
        <w:rPr>
          <w:rFonts w:eastAsia="MS Mincho"/>
        </w:rPr>
        <w:t>U</w:t>
      </w:r>
      <w:r w:rsidRPr="004D058A">
        <w:rPr>
          <w:rFonts w:eastAsia="MS Mincho"/>
        </w:rPr>
        <w:t xml:space="preserve">T or E) as indicated in the table heading. The omission of an </w:t>
      </w:r>
      <w:r w:rsidRPr="00195FD3">
        <w:rPr>
          <w:rFonts w:eastAsia="MS Mincho"/>
        </w:rPr>
        <w:t>operation</w:t>
      </w:r>
      <w:r w:rsidRPr="004D058A">
        <w:rPr>
          <w:rFonts w:eastAsia="MS Mincho"/>
        </w:rPr>
        <w:t xml:space="preserve"> type for a particular field is marked with "-</w:t>
      </w:r>
      <w:r w:rsidRPr="00747671">
        <w:rPr>
          <w:rFonts w:eastAsia="MS Mincho"/>
        </w:rPr>
        <w:t xml:space="preserve">" </w:t>
      </w:r>
      <w:proofErr w:type="gramStart"/>
      <w:r w:rsidRPr="00747671">
        <w:rPr>
          <w:rFonts w:eastAsia="MS Mincho"/>
        </w:rPr>
        <w:t>(</w:t>
      </w:r>
      <w:r w:rsidRPr="00195FD3">
        <w:t xml:space="preserve"> </w:t>
      </w:r>
      <w:r w:rsidRPr="00195FD3">
        <w:rPr>
          <w:rFonts w:eastAsia="MS Mincho"/>
        </w:rPr>
        <w:t>e.g.</w:t>
      </w:r>
      <w:proofErr w:type="gramEnd"/>
      <w:r w:rsidRPr="00195FD3">
        <w:rPr>
          <w:rFonts w:eastAsia="MS Mincho"/>
        </w:rPr>
        <w:t>,</w:t>
      </w:r>
      <w:r w:rsidRPr="00747671">
        <w:rPr>
          <w:rFonts w:eastAsia="MS Mincho"/>
        </w:rPr>
        <w:t xml:space="preserve"> I-E). Also, when an entire field is not allowed in a node the entire cell is marked as </w:t>
      </w:r>
      <w:r w:rsidRPr="004A59BB">
        <w:rPr>
          <w:rFonts w:eastAsia="MS Mincho"/>
        </w:rPr>
        <w:t>"-".</w:t>
      </w:r>
    </w:p>
    <w:p w14:paraId="4E1AD058" w14:textId="77777777" w:rsidR="00975275" w:rsidRPr="004A59BB" w:rsidRDefault="00975275" w:rsidP="00975275">
      <w:pPr>
        <w:keepNext/>
      </w:pPr>
      <w:r w:rsidRPr="004A59BB">
        <w:lastRenderedPageBreak/>
        <w:t>Table 6.3.</w:t>
      </w:r>
      <w:r>
        <w:t>4</w:t>
      </w:r>
      <w:r w:rsidRPr="004A59BB">
        <w:t>.1 illustrates the basic structure of the supported fields in the Charging Data Request for exposure function API online charging.</w:t>
      </w:r>
      <w:r w:rsidRPr="004A59BB">
        <w:rPr>
          <w:lang w:eastAsia="zh-CN"/>
        </w:rPr>
        <w:t xml:space="preserve"> </w:t>
      </w:r>
    </w:p>
    <w:p w14:paraId="75B7A14C" w14:textId="77777777" w:rsidR="00975275" w:rsidRPr="004A59BB" w:rsidRDefault="00975275" w:rsidP="00975275">
      <w:pPr>
        <w:pStyle w:val="TH"/>
        <w:rPr>
          <w:lang w:bidi="ar-IQ"/>
        </w:rPr>
      </w:pPr>
      <w:r w:rsidRPr="004A59BB">
        <w:rPr>
          <w:lang w:bidi="ar-IQ"/>
        </w:rPr>
        <w:t>Table 6.3.</w:t>
      </w:r>
      <w:r>
        <w:rPr>
          <w:lang w:bidi="ar-IQ"/>
        </w:rPr>
        <w:t>4</w:t>
      </w:r>
      <w:r w:rsidRPr="004A59BB">
        <w:rPr>
          <w:lang w:bidi="ar-IQ"/>
        </w:rPr>
        <w:t xml:space="preserve">.1: Supported fields in Charging Data Request messag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"/>
        <w:gridCol w:w="2089"/>
        <w:gridCol w:w="2618"/>
        <w:gridCol w:w="33"/>
        <w:gridCol w:w="892"/>
        <w:gridCol w:w="33"/>
      </w:tblGrid>
      <w:tr w:rsidR="00975275" w:rsidRPr="00E521C2" w14:paraId="16DC1E61" w14:textId="77777777" w:rsidTr="008E059A">
        <w:trPr>
          <w:gridAfter w:val="1"/>
          <w:wAfter w:w="33" w:type="dxa"/>
          <w:tblHeader/>
          <w:jc w:val="center"/>
        </w:trPr>
        <w:tc>
          <w:tcPr>
            <w:tcW w:w="2122" w:type="dxa"/>
            <w:gridSpan w:val="2"/>
            <w:vMerge w:val="restart"/>
            <w:shd w:val="clear" w:color="auto" w:fill="D9D9D9"/>
          </w:tcPr>
          <w:p w14:paraId="20B3DEF1" w14:textId="77777777" w:rsidR="00975275" w:rsidRDefault="00975275" w:rsidP="008E059A">
            <w:pPr>
              <w:pStyle w:val="TAH"/>
            </w:pPr>
            <w:r w:rsidRPr="003C38B4">
              <w:t>Information Element</w:t>
            </w:r>
          </w:p>
        </w:tc>
        <w:tc>
          <w:tcPr>
            <w:tcW w:w="2618" w:type="dxa"/>
            <w:shd w:val="clear" w:color="auto" w:fill="D9D9D9"/>
            <w:hideMark/>
          </w:tcPr>
          <w:p w14:paraId="2F7C809E" w14:textId="77777777" w:rsidR="00975275" w:rsidRDefault="00975275" w:rsidP="008E059A">
            <w:pPr>
              <w:pStyle w:val="TAH"/>
            </w:pPr>
            <w:r w:rsidRPr="005A6EED">
              <w:rPr>
                <w:bCs/>
              </w:rPr>
              <w:t>Node Type</w:t>
            </w:r>
          </w:p>
        </w:tc>
        <w:tc>
          <w:tcPr>
            <w:tcW w:w="925" w:type="dxa"/>
            <w:gridSpan w:val="2"/>
            <w:shd w:val="clear" w:color="auto" w:fill="D9D9D9"/>
          </w:tcPr>
          <w:p w14:paraId="565F08A9" w14:textId="77777777" w:rsidR="00975275" w:rsidRPr="00E521C2" w:rsidRDefault="00975275" w:rsidP="008E059A">
            <w:pPr>
              <w:pStyle w:val="TAH"/>
            </w:pPr>
            <w:r>
              <w:rPr>
                <w:bCs/>
              </w:rPr>
              <w:t>N</w:t>
            </w:r>
            <w:r w:rsidRPr="00972911">
              <w:rPr>
                <w:bCs/>
              </w:rPr>
              <w:t>EF</w:t>
            </w:r>
          </w:p>
        </w:tc>
      </w:tr>
      <w:tr w:rsidR="00975275" w:rsidRPr="00E521C2" w14:paraId="64B36BB3" w14:textId="77777777" w:rsidTr="008E059A">
        <w:trPr>
          <w:gridAfter w:val="1"/>
          <w:wAfter w:w="33" w:type="dxa"/>
          <w:tblHeader/>
          <w:jc w:val="center"/>
        </w:trPr>
        <w:tc>
          <w:tcPr>
            <w:tcW w:w="2122" w:type="dxa"/>
            <w:gridSpan w:val="2"/>
            <w:vMerge/>
            <w:shd w:val="clear" w:color="auto" w:fill="D9D9D9"/>
          </w:tcPr>
          <w:p w14:paraId="158620B2" w14:textId="77777777" w:rsidR="00975275" w:rsidRDefault="00975275" w:rsidP="008E059A">
            <w:pPr>
              <w:pStyle w:val="TAH"/>
            </w:pPr>
          </w:p>
        </w:tc>
        <w:tc>
          <w:tcPr>
            <w:tcW w:w="2618" w:type="dxa"/>
            <w:shd w:val="clear" w:color="auto" w:fill="D9D9D9"/>
          </w:tcPr>
          <w:p w14:paraId="55A0FBA5" w14:textId="77777777" w:rsidR="00975275" w:rsidRPr="003C38B4" w:rsidRDefault="00975275" w:rsidP="008E059A">
            <w:pPr>
              <w:pStyle w:val="TAH"/>
            </w:pPr>
            <w:r w:rsidRPr="003C38B4">
              <w:t>Supported Operation Types</w:t>
            </w:r>
          </w:p>
        </w:tc>
        <w:tc>
          <w:tcPr>
            <w:tcW w:w="925" w:type="dxa"/>
            <w:gridSpan w:val="2"/>
            <w:shd w:val="clear" w:color="auto" w:fill="D9D9D9"/>
            <w:vAlign w:val="center"/>
          </w:tcPr>
          <w:p w14:paraId="1BE2BE83" w14:textId="77777777" w:rsidR="00975275" w:rsidRPr="00E521C2" w:rsidRDefault="00975275" w:rsidP="008E059A">
            <w:pPr>
              <w:pStyle w:val="TAH"/>
            </w:pPr>
            <w:r w:rsidRPr="00195FD3">
              <w:t>IUTE</w:t>
            </w:r>
          </w:p>
        </w:tc>
      </w:tr>
      <w:tr w:rsidR="00975275" w14:paraId="2403D7F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hideMark/>
          </w:tcPr>
          <w:p w14:paraId="52379023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925" w:type="dxa"/>
            <w:gridSpan w:val="2"/>
            <w:vAlign w:val="center"/>
          </w:tcPr>
          <w:p w14:paraId="38A16DF3" w14:textId="77777777" w:rsidR="00975275" w:rsidRDefault="00975275" w:rsidP="008E059A">
            <w:pPr>
              <w:pStyle w:val="TAC"/>
              <w:rPr>
                <w:lang w:eastAsia="zh-CN"/>
              </w:rPr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53285F32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hideMark/>
          </w:tcPr>
          <w:p w14:paraId="4280427E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925" w:type="dxa"/>
            <w:gridSpan w:val="2"/>
          </w:tcPr>
          <w:p w14:paraId="4D83C4F9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6FDA358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4ED8D9BB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925" w:type="dxa"/>
            <w:gridSpan w:val="2"/>
          </w:tcPr>
          <w:p w14:paraId="7025A93B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69D9DF6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143F72D" w14:textId="77777777" w:rsidR="00975275" w:rsidRPr="009A6B40" w:rsidRDefault="00975275" w:rsidP="008E059A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925" w:type="dxa"/>
            <w:gridSpan w:val="2"/>
          </w:tcPr>
          <w:p w14:paraId="476E3451" w14:textId="77777777" w:rsidR="00975275" w:rsidRPr="00195FD3" w:rsidRDefault="00975275" w:rsidP="008E059A">
            <w:pPr>
              <w:pStyle w:val="TAC"/>
              <w:rPr>
                <w:lang w:eastAsia="zh-CN"/>
              </w:rPr>
            </w:pPr>
            <w:r w:rsidRPr="00062422">
              <w:t>I</w:t>
            </w:r>
            <w:r>
              <w:t>-</w:t>
            </w:r>
            <w:r w:rsidRPr="00062422">
              <w:t>TE</w:t>
            </w:r>
          </w:p>
        </w:tc>
      </w:tr>
      <w:tr w:rsidR="00975275" w14:paraId="2803ECD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65BE29B" w14:textId="77777777" w:rsidR="00975275" w:rsidRDefault="00975275" w:rsidP="008E059A">
            <w:pPr>
              <w:pStyle w:val="TAL"/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925" w:type="dxa"/>
            <w:gridSpan w:val="2"/>
          </w:tcPr>
          <w:p w14:paraId="6E1147FF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2AB4EDEB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39A28B10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925" w:type="dxa"/>
            <w:gridSpan w:val="2"/>
          </w:tcPr>
          <w:p w14:paraId="2BBDC82B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:rsidDel="008E7BDA" w14:paraId="481CFDFA" w14:textId="2A581E51" w:rsidTr="008E059A">
        <w:trPr>
          <w:gridAfter w:val="1"/>
          <w:wAfter w:w="33" w:type="dxa"/>
          <w:jc w:val="center"/>
          <w:del w:id="102" w:author="Huawei-rev1" w:date="2024-04-17T22:15:00Z"/>
        </w:trPr>
        <w:tc>
          <w:tcPr>
            <w:tcW w:w="4740" w:type="dxa"/>
            <w:gridSpan w:val="3"/>
          </w:tcPr>
          <w:p w14:paraId="7A18111B" w14:textId="78884EA8" w:rsidR="00975275" w:rsidRPr="009A6B40" w:rsidDel="008E7BDA" w:rsidRDefault="00975275" w:rsidP="008E059A">
            <w:pPr>
              <w:pStyle w:val="TAL"/>
              <w:rPr>
                <w:del w:id="103" w:author="Huawei-rev1" w:date="2024-04-17T22:15:00Z"/>
                <w:bCs/>
              </w:rPr>
            </w:pPr>
            <w:del w:id="104" w:author="Huawei-rev1" w:date="2024-04-17T22:15:00Z">
              <w:r w:rsidRPr="00584DA8" w:rsidDel="008E7BDA">
                <w:delText>Retransmission Indicator</w:delText>
              </w:r>
            </w:del>
          </w:p>
        </w:tc>
        <w:tc>
          <w:tcPr>
            <w:tcW w:w="925" w:type="dxa"/>
            <w:gridSpan w:val="2"/>
          </w:tcPr>
          <w:p w14:paraId="0855369E" w14:textId="19ECBE95" w:rsidR="00975275" w:rsidDel="008E7BDA" w:rsidRDefault="00975275" w:rsidP="008E059A">
            <w:pPr>
              <w:pStyle w:val="TAC"/>
              <w:rPr>
                <w:del w:id="105" w:author="Huawei-rev1" w:date="2024-04-17T22:15:00Z"/>
              </w:rPr>
            </w:pPr>
            <w:del w:id="106" w:author="Huawei-rev1" w:date="2024-04-17T22:15:00Z">
              <w:r w:rsidRPr="00195FD3" w:rsidDel="008E7BDA">
                <w:rPr>
                  <w:lang w:eastAsia="zh-CN"/>
                </w:rPr>
                <w:delText>-</w:delText>
              </w:r>
            </w:del>
          </w:p>
        </w:tc>
      </w:tr>
      <w:tr w:rsidR="00975275" w:rsidRPr="00062422" w14:paraId="50E9738B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B482A9A" w14:textId="77777777" w:rsidR="00975275" w:rsidRDefault="00975275" w:rsidP="008E059A">
            <w:pPr>
              <w:pStyle w:val="TAL"/>
            </w:pPr>
            <w:r w:rsidRPr="009A6B40">
              <w:rPr>
                <w:bCs/>
                <w:lang w:eastAsia="zh-CN"/>
              </w:rPr>
              <w:t>One-time Event</w:t>
            </w:r>
          </w:p>
        </w:tc>
        <w:tc>
          <w:tcPr>
            <w:tcW w:w="925" w:type="dxa"/>
            <w:gridSpan w:val="2"/>
          </w:tcPr>
          <w:p w14:paraId="3A971410" w14:textId="77777777" w:rsidR="00975275" w:rsidRPr="00062422" w:rsidRDefault="00975275" w:rsidP="008E059A">
            <w:pPr>
              <w:pStyle w:val="TAC"/>
            </w:pPr>
            <w:r w:rsidRPr="00195FD3">
              <w:rPr>
                <w:lang w:eastAsia="zh-CN"/>
              </w:rPr>
              <w:t>---E</w:t>
            </w:r>
          </w:p>
        </w:tc>
      </w:tr>
      <w:tr w:rsidR="00975275" w14:paraId="6B24EA4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7026B26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925" w:type="dxa"/>
            <w:gridSpan w:val="2"/>
          </w:tcPr>
          <w:p w14:paraId="22D54781" w14:textId="77777777" w:rsidR="00975275" w:rsidRDefault="00975275" w:rsidP="008E059A">
            <w:pPr>
              <w:pStyle w:val="TAC"/>
              <w:rPr>
                <w:lang w:eastAsia="zh-CN"/>
              </w:rPr>
            </w:pPr>
            <w:r w:rsidRPr="00195FD3">
              <w:rPr>
                <w:lang w:eastAsia="zh-CN"/>
              </w:rPr>
              <w:t>---E</w:t>
            </w:r>
          </w:p>
        </w:tc>
      </w:tr>
      <w:tr w:rsidR="00975275" w:rsidRPr="00062422" w14:paraId="68EE3259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023C1AB5" w14:textId="77777777" w:rsidR="00975275" w:rsidRDefault="00975275" w:rsidP="008E059A">
            <w:pPr>
              <w:pStyle w:val="TAL"/>
              <w:rPr>
                <w:lang w:eastAsia="zh-CN"/>
              </w:rPr>
            </w:pPr>
            <w:r w:rsidRPr="009A6B40">
              <w:rPr>
                <w:bCs/>
                <w:lang w:eastAsia="zh-CN"/>
              </w:rPr>
              <w:t>Notify URI</w:t>
            </w:r>
          </w:p>
        </w:tc>
        <w:tc>
          <w:tcPr>
            <w:tcW w:w="925" w:type="dxa"/>
            <w:gridSpan w:val="2"/>
          </w:tcPr>
          <w:p w14:paraId="56D949B9" w14:textId="77777777" w:rsidR="00975275" w:rsidRPr="00062422" w:rsidRDefault="00975275" w:rsidP="008E059A">
            <w:pPr>
              <w:pStyle w:val="TAC"/>
            </w:pPr>
            <w:r>
              <w:t xml:space="preserve"> </w:t>
            </w:r>
            <w:r w:rsidRPr="00195FD3">
              <w:rPr>
                <w:lang w:eastAsia="zh-CN"/>
              </w:rPr>
              <w:t>I---</w:t>
            </w:r>
          </w:p>
        </w:tc>
      </w:tr>
      <w:tr w:rsidR="00975275" w:rsidRPr="00062422" w14:paraId="0B940771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50E5FA5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925" w:type="dxa"/>
            <w:gridSpan w:val="2"/>
          </w:tcPr>
          <w:p w14:paraId="6377F237" w14:textId="77777777" w:rsidR="00975275" w:rsidRPr="00976547" w:rsidDel="00195FD3" w:rsidRDefault="00975275" w:rsidP="008E059A">
            <w:pPr>
              <w:pStyle w:val="TAC"/>
              <w:rPr>
                <w:lang w:eastAsia="zh-CN"/>
              </w:rPr>
            </w:pPr>
            <w:r w:rsidRPr="009875D2">
              <w:t>I-</w:t>
            </w:r>
            <w:r>
              <w:t>-</w:t>
            </w:r>
            <w:r w:rsidRPr="009875D2">
              <w:t>E</w:t>
            </w:r>
          </w:p>
        </w:tc>
      </w:tr>
      <w:tr w:rsidR="00975275" w14:paraId="00EED3EA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48EE3D43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Triggers</w:t>
            </w:r>
          </w:p>
        </w:tc>
        <w:tc>
          <w:tcPr>
            <w:tcW w:w="925" w:type="dxa"/>
            <w:gridSpan w:val="2"/>
          </w:tcPr>
          <w:p w14:paraId="76B10A8E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563696B1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54461E4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925" w:type="dxa"/>
            <w:gridSpan w:val="2"/>
          </w:tcPr>
          <w:p w14:paraId="0B6C5647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5C1C75" w14:paraId="1016B994" w14:textId="77777777" w:rsidTr="008E059A">
        <w:trPr>
          <w:gridAfter w:val="1"/>
          <w:wAfter w:w="33" w:type="dxa"/>
          <w:jc w:val="center"/>
          <w:ins w:id="107" w:author="Huawei" w:date="2024-03-30T15:46:00Z"/>
        </w:trPr>
        <w:tc>
          <w:tcPr>
            <w:tcW w:w="4740" w:type="dxa"/>
            <w:gridSpan w:val="3"/>
          </w:tcPr>
          <w:p w14:paraId="3545F2E8" w14:textId="20B1B504" w:rsidR="005C1C75" w:rsidRPr="009A6B40" w:rsidRDefault="005C1C75">
            <w:pPr>
              <w:pStyle w:val="TAL"/>
              <w:ind w:leftChars="100" w:left="200"/>
              <w:rPr>
                <w:ins w:id="108" w:author="Huawei" w:date="2024-03-30T15:46:00Z"/>
                <w:bCs/>
              </w:rPr>
              <w:pPrChange w:id="109" w:author="Huawei" w:date="2024-03-30T15:47:00Z">
                <w:pPr>
                  <w:pStyle w:val="TAL"/>
                </w:pPr>
              </w:pPrChange>
            </w:pPr>
            <w:ins w:id="110" w:author="Huawei" w:date="2024-03-30T15:47:00Z">
              <w:r w:rsidRPr="003A122F">
                <w:rPr>
                  <w:rFonts w:hint="eastAsia"/>
                  <w:lang w:eastAsia="zh-CN" w:bidi="ar-IQ"/>
                </w:rPr>
                <w:t>Rating</w:t>
              </w:r>
              <w:r w:rsidRPr="003A122F"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925" w:type="dxa"/>
            <w:gridSpan w:val="2"/>
          </w:tcPr>
          <w:p w14:paraId="578478AF" w14:textId="4894994C" w:rsidR="005C1C75" w:rsidRPr="00195FD3" w:rsidRDefault="005C1C75" w:rsidP="005C1C75">
            <w:pPr>
              <w:pStyle w:val="TAC"/>
              <w:rPr>
                <w:ins w:id="111" w:author="Huawei" w:date="2024-03-30T15:46:00Z"/>
                <w:lang w:eastAsia="zh-CN"/>
              </w:rPr>
            </w:pPr>
            <w:ins w:id="112" w:author="Huawei" w:date="2024-03-30T15:47:00Z">
              <w:r w:rsidRPr="000B73B3">
                <w:rPr>
                  <w:lang w:eastAsia="zh-CN"/>
                </w:rPr>
                <w:t>I-</w:t>
              </w:r>
              <w:r w:rsidR="00DF0D77">
                <w:rPr>
                  <w:lang w:eastAsia="zh-CN"/>
                </w:rPr>
                <w:t>-</w:t>
              </w:r>
              <w:r w:rsidRPr="000B73B3">
                <w:rPr>
                  <w:lang w:eastAsia="zh-CN"/>
                </w:rPr>
                <w:t>E</w:t>
              </w:r>
            </w:ins>
          </w:p>
        </w:tc>
      </w:tr>
      <w:tr w:rsidR="005C1C75" w14:paraId="47C5E374" w14:textId="77777777" w:rsidTr="008E059A">
        <w:trPr>
          <w:gridAfter w:val="1"/>
          <w:wAfter w:w="33" w:type="dxa"/>
          <w:jc w:val="center"/>
          <w:ins w:id="113" w:author="Huawei" w:date="2024-03-30T15:46:00Z"/>
        </w:trPr>
        <w:tc>
          <w:tcPr>
            <w:tcW w:w="4740" w:type="dxa"/>
            <w:gridSpan w:val="3"/>
          </w:tcPr>
          <w:p w14:paraId="0C3E9AFF" w14:textId="5C7A24EE" w:rsidR="005C1C75" w:rsidRPr="005C1C75" w:rsidRDefault="005C1C75">
            <w:pPr>
              <w:pStyle w:val="TAL"/>
              <w:ind w:leftChars="100" w:left="200"/>
              <w:rPr>
                <w:ins w:id="114" w:author="Huawei" w:date="2024-03-30T15:46:00Z"/>
                <w:lang w:eastAsia="zh-CN" w:bidi="ar-IQ"/>
                <w:rPrChange w:id="115" w:author="Huawei" w:date="2024-03-30T15:47:00Z">
                  <w:rPr>
                    <w:ins w:id="116" w:author="Huawei" w:date="2024-03-30T15:46:00Z"/>
                    <w:bCs/>
                  </w:rPr>
                </w:rPrChange>
              </w:rPr>
              <w:pPrChange w:id="117" w:author="Huawei" w:date="2024-03-30T15:47:00Z">
                <w:pPr>
                  <w:pStyle w:val="TAL"/>
                </w:pPr>
              </w:pPrChange>
            </w:pPr>
            <w:ins w:id="118" w:author="Huawei" w:date="2024-03-30T15:47:00Z">
              <w:r w:rsidRPr="003A122F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925" w:type="dxa"/>
            <w:gridSpan w:val="2"/>
          </w:tcPr>
          <w:p w14:paraId="58CCE6FA" w14:textId="17FE2F1E" w:rsidR="005C1C75" w:rsidRPr="00195FD3" w:rsidRDefault="005C1C75" w:rsidP="005C1C75">
            <w:pPr>
              <w:pStyle w:val="TAC"/>
              <w:rPr>
                <w:ins w:id="119" w:author="Huawei" w:date="2024-03-30T15:46:00Z"/>
                <w:lang w:eastAsia="zh-CN"/>
              </w:rPr>
            </w:pPr>
            <w:ins w:id="120" w:author="Huawei" w:date="2024-03-30T15:47:00Z">
              <w:r w:rsidRPr="000B73B3">
                <w:rPr>
                  <w:lang w:eastAsia="zh-CN"/>
                </w:rPr>
                <w:t>I-</w:t>
              </w:r>
              <w:r w:rsidR="000E26D2">
                <w:rPr>
                  <w:lang w:eastAsia="zh-CN"/>
                </w:rPr>
                <w:t>-</w:t>
              </w:r>
              <w:r w:rsidRPr="000B73B3">
                <w:rPr>
                  <w:lang w:eastAsia="zh-CN"/>
                </w:rPr>
                <w:t>E</w:t>
              </w:r>
            </w:ins>
          </w:p>
        </w:tc>
      </w:tr>
      <w:tr w:rsidR="005C1C75" w14:paraId="787DED79" w14:textId="77777777" w:rsidTr="008E059A">
        <w:trPr>
          <w:gridAfter w:val="1"/>
          <w:wAfter w:w="33" w:type="dxa"/>
          <w:jc w:val="center"/>
          <w:ins w:id="121" w:author="Huawei" w:date="2024-03-30T15:46:00Z"/>
        </w:trPr>
        <w:tc>
          <w:tcPr>
            <w:tcW w:w="4740" w:type="dxa"/>
            <w:gridSpan w:val="3"/>
          </w:tcPr>
          <w:p w14:paraId="175DA9E1" w14:textId="54E7AD6E" w:rsidR="005C1C75" w:rsidRPr="005C1C75" w:rsidRDefault="005C1C75">
            <w:pPr>
              <w:pStyle w:val="TAL"/>
              <w:ind w:leftChars="100" w:left="200"/>
              <w:rPr>
                <w:ins w:id="122" w:author="Huawei" w:date="2024-03-30T15:46:00Z"/>
                <w:lang w:eastAsia="zh-CN" w:bidi="ar-IQ"/>
                <w:rPrChange w:id="123" w:author="Huawei" w:date="2024-03-30T15:47:00Z">
                  <w:rPr>
                    <w:ins w:id="124" w:author="Huawei" w:date="2024-03-30T15:46:00Z"/>
                    <w:bCs/>
                  </w:rPr>
                </w:rPrChange>
              </w:rPr>
              <w:pPrChange w:id="125" w:author="Huawei" w:date="2024-03-30T15:47:00Z">
                <w:pPr>
                  <w:pStyle w:val="TAL"/>
                </w:pPr>
              </w:pPrChange>
            </w:pPr>
            <w:ins w:id="126" w:author="Huawei" w:date="2024-03-30T15:47:00Z">
              <w:r w:rsidRPr="003A122F">
                <w:rPr>
                  <w:lang w:eastAsia="zh-CN" w:bidi="ar-IQ"/>
                </w:rPr>
                <w:t>Used Unit Container</w:t>
              </w:r>
            </w:ins>
          </w:p>
        </w:tc>
        <w:tc>
          <w:tcPr>
            <w:tcW w:w="925" w:type="dxa"/>
            <w:gridSpan w:val="2"/>
          </w:tcPr>
          <w:p w14:paraId="7F4AED48" w14:textId="49F0A881" w:rsidR="005C1C75" w:rsidRPr="00195FD3" w:rsidRDefault="00AE3FF0" w:rsidP="005C1C75">
            <w:pPr>
              <w:pStyle w:val="TAC"/>
              <w:rPr>
                <w:ins w:id="127" w:author="Huawei" w:date="2024-03-30T15:46:00Z"/>
                <w:lang w:eastAsia="zh-CN"/>
              </w:rPr>
            </w:pPr>
            <w:ins w:id="128" w:author="Huawei" w:date="2024-03-30T15:47:00Z">
              <w:r>
                <w:rPr>
                  <w:lang w:eastAsia="zh-CN"/>
                </w:rPr>
                <w:t>-</w:t>
              </w:r>
              <w:r w:rsidR="005C1C75" w:rsidRPr="000B73B3">
                <w:rPr>
                  <w:lang w:eastAsia="zh-CN"/>
                </w:rPr>
                <w:t>-TE</w:t>
              </w:r>
            </w:ins>
          </w:p>
        </w:tc>
      </w:tr>
      <w:tr w:rsidR="00975275" w:rsidRPr="00E521C2" w14:paraId="39988CF9" w14:textId="77777777" w:rsidTr="008E059A">
        <w:trPr>
          <w:gridAfter w:val="1"/>
          <w:wAfter w:w="33" w:type="dxa"/>
          <w:jc w:val="center"/>
        </w:trPr>
        <w:tc>
          <w:tcPr>
            <w:tcW w:w="5665" w:type="dxa"/>
            <w:gridSpan w:val="5"/>
            <w:shd w:val="clear" w:color="auto" w:fill="D9D9D9"/>
          </w:tcPr>
          <w:p w14:paraId="073FE749" w14:textId="77777777" w:rsidR="00975275" w:rsidRPr="00E521C2" w:rsidRDefault="00975275" w:rsidP="008E059A">
            <w:pPr>
              <w:pStyle w:val="TAL"/>
              <w:rPr>
                <w:lang w:eastAsia="zh-CN" w:bidi="ar-IQ"/>
              </w:rPr>
            </w:pPr>
            <w:r w:rsidRPr="009A6B40">
              <w:rPr>
                <w:bCs/>
              </w:rPr>
              <w:t>NEF API Charging Information</w:t>
            </w:r>
          </w:p>
        </w:tc>
      </w:tr>
      <w:tr w:rsidR="00975275" w14:paraId="1CFFC91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C6501CD" w14:textId="77777777" w:rsidR="00975275" w:rsidRDefault="00975275" w:rsidP="008E059A">
            <w:pPr>
              <w:pStyle w:val="TAL"/>
            </w:pPr>
            <w:r w:rsidRPr="009514A7">
              <w:rPr>
                <w:lang w:bidi="ar-IQ"/>
              </w:rPr>
              <w:t xml:space="preserve">External </w:t>
            </w:r>
            <w:r w:rsidRPr="0020016C">
              <w:rPr>
                <w:lang w:bidi="ar-IQ"/>
              </w:rPr>
              <w:t xml:space="preserve">Individual </w:t>
            </w:r>
            <w:r w:rsidRPr="009514A7">
              <w:rPr>
                <w:lang w:bidi="ar-IQ"/>
              </w:rPr>
              <w:t>Identifier</w:t>
            </w:r>
          </w:p>
        </w:tc>
        <w:tc>
          <w:tcPr>
            <w:tcW w:w="925" w:type="dxa"/>
            <w:gridSpan w:val="2"/>
          </w:tcPr>
          <w:p w14:paraId="3A02EB0B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:rsidRPr="00D34F3F" w14:paraId="4332EAFA" w14:textId="77777777" w:rsidTr="008E059A">
        <w:trPr>
          <w:gridBefore w:val="1"/>
          <w:wBefore w:w="33" w:type="dxa"/>
          <w:jc w:val="center"/>
        </w:trPr>
        <w:tc>
          <w:tcPr>
            <w:tcW w:w="4740" w:type="dxa"/>
            <w:gridSpan w:val="3"/>
          </w:tcPr>
          <w:p w14:paraId="1BD2EEEC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 w:rsidRPr="00EF3C4E">
              <w:rPr>
                <w:lang w:bidi="ar-IQ"/>
              </w:rPr>
              <w:t>External Individual Id List</w:t>
            </w:r>
          </w:p>
        </w:tc>
        <w:tc>
          <w:tcPr>
            <w:tcW w:w="925" w:type="dxa"/>
            <w:gridSpan w:val="2"/>
          </w:tcPr>
          <w:p w14:paraId="06248C9C" w14:textId="77777777" w:rsidR="00975275" w:rsidRPr="00D34F3F" w:rsidRDefault="00975275" w:rsidP="008E059A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975275" w14:paraId="4589FE5A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36D5C67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</w:t>
            </w:r>
            <w:r w:rsidRPr="009514A7">
              <w:rPr>
                <w:lang w:bidi="ar-IQ"/>
              </w:rPr>
              <w:t xml:space="preserve"> </w:t>
            </w:r>
            <w:r w:rsidRPr="0020016C">
              <w:rPr>
                <w:lang w:bidi="ar-IQ"/>
              </w:rPr>
              <w:t xml:space="preserve">Individual </w:t>
            </w:r>
            <w:r w:rsidRPr="009514A7">
              <w:rPr>
                <w:lang w:bidi="ar-IQ"/>
              </w:rPr>
              <w:t>Identifier</w:t>
            </w:r>
          </w:p>
        </w:tc>
        <w:tc>
          <w:tcPr>
            <w:tcW w:w="925" w:type="dxa"/>
            <w:gridSpan w:val="2"/>
          </w:tcPr>
          <w:p w14:paraId="657E9E41" w14:textId="77777777" w:rsidR="00975275" w:rsidRPr="00D34F3F" w:rsidRDefault="00975275" w:rsidP="008E059A">
            <w:pPr>
              <w:pStyle w:val="TAC"/>
            </w:pPr>
            <w:r w:rsidRPr="00D34F3F">
              <w:t>ITE</w:t>
            </w:r>
          </w:p>
        </w:tc>
      </w:tr>
      <w:tr w:rsidR="00975275" w:rsidRPr="00D34F3F" w14:paraId="7E11914C" w14:textId="77777777" w:rsidTr="008E059A">
        <w:trPr>
          <w:gridBefore w:val="1"/>
          <w:wBefore w:w="33" w:type="dxa"/>
          <w:jc w:val="center"/>
        </w:trPr>
        <w:tc>
          <w:tcPr>
            <w:tcW w:w="4740" w:type="dxa"/>
            <w:gridSpan w:val="3"/>
          </w:tcPr>
          <w:p w14:paraId="59EF9B42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</w:t>
            </w:r>
            <w:r w:rsidRPr="00EF3C4E">
              <w:rPr>
                <w:lang w:bidi="ar-IQ"/>
              </w:rPr>
              <w:t>ternal Individual Id List</w:t>
            </w:r>
          </w:p>
        </w:tc>
        <w:tc>
          <w:tcPr>
            <w:tcW w:w="925" w:type="dxa"/>
            <w:gridSpan w:val="2"/>
          </w:tcPr>
          <w:p w14:paraId="582427A4" w14:textId="77777777" w:rsidR="00975275" w:rsidRPr="00D34F3F" w:rsidRDefault="00975275" w:rsidP="008E059A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975275" w14:paraId="767AEA4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02FFFED5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xternal Group Identifier</w:t>
            </w:r>
          </w:p>
        </w:tc>
        <w:tc>
          <w:tcPr>
            <w:tcW w:w="925" w:type="dxa"/>
            <w:gridSpan w:val="2"/>
          </w:tcPr>
          <w:p w14:paraId="31DFEC59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53575FD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47B5FE4" w14:textId="77777777" w:rsidR="00975275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 Group Identifier</w:t>
            </w:r>
          </w:p>
        </w:tc>
        <w:tc>
          <w:tcPr>
            <w:tcW w:w="925" w:type="dxa"/>
            <w:gridSpan w:val="2"/>
          </w:tcPr>
          <w:p w14:paraId="6C1A9873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0ABC24BE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5A03F8CB" w14:textId="77777777" w:rsidR="00975275" w:rsidRDefault="00975275" w:rsidP="008E059A">
            <w:pPr>
              <w:pStyle w:val="TAL"/>
            </w:pPr>
            <w:r w:rsidRPr="009514A7">
              <w:rPr>
                <w:rFonts w:hint="eastAsia"/>
                <w:lang w:eastAsia="zh-CN"/>
              </w:rPr>
              <w:t>API Direction</w:t>
            </w:r>
          </w:p>
        </w:tc>
        <w:tc>
          <w:tcPr>
            <w:tcW w:w="925" w:type="dxa"/>
            <w:gridSpan w:val="2"/>
          </w:tcPr>
          <w:p w14:paraId="656C6719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5EFEE818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EDA4DC2" w14:textId="77777777" w:rsidR="00975275" w:rsidRDefault="00975275" w:rsidP="008E059A">
            <w:pPr>
              <w:pStyle w:val="TAL"/>
            </w:pPr>
            <w:r w:rsidRPr="009514A7">
              <w:rPr>
                <w:rFonts w:hint="eastAsia"/>
                <w:lang w:eastAsia="zh-CN"/>
              </w:rPr>
              <w:t xml:space="preserve">API </w:t>
            </w:r>
            <w:r>
              <w:rPr>
                <w:lang w:eastAsia="zh-CN"/>
              </w:rPr>
              <w:t xml:space="preserve">Target </w:t>
            </w:r>
            <w:r w:rsidRPr="009514A7">
              <w:rPr>
                <w:rFonts w:hint="eastAsia"/>
                <w:lang w:eastAsia="zh-CN"/>
              </w:rPr>
              <w:t xml:space="preserve">Network </w:t>
            </w:r>
            <w:r>
              <w:rPr>
                <w:lang w:eastAsia="zh-CN"/>
              </w:rPr>
              <w:t>Function</w:t>
            </w:r>
          </w:p>
        </w:tc>
        <w:tc>
          <w:tcPr>
            <w:tcW w:w="925" w:type="dxa"/>
            <w:gridSpan w:val="2"/>
          </w:tcPr>
          <w:p w14:paraId="47E60948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2DC83E39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41AD1DC" w14:textId="77777777" w:rsidR="00975275" w:rsidRDefault="00975275" w:rsidP="008E059A">
            <w:pPr>
              <w:pStyle w:val="TAL"/>
            </w:pPr>
            <w:r w:rsidRPr="009514A7">
              <w:rPr>
                <w:lang w:eastAsia="zh-CN"/>
              </w:rPr>
              <w:t xml:space="preserve">API </w:t>
            </w:r>
            <w:r w:rsidRPr="009514A7">
              <w:t>Result Code</w:t>
            </w:r>
          </w:p>
        </w:tc>
        <w:tc>
          <w:tcPr>
            <w:tcW w:w="925" w:type="dxa"/>
            <w:gridSpan w:val="2"/>
          </w:tcPr>
          <w:p w14:paraId="43F1C967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0ED5479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607E752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Name</w:t>
            </w:r>
          </w:p>
        </w:tc>
        <w:tc>
          <w:tcPr>
            <w:tcW w:w="925" w:type="dxa"/>
            <w:gridSpan w:val="2"/>
          </w:tcPr>
          <w:p w14:paraId="28423418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4435FBD7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727977D" w14:textId="77777777" w:rsidR="00975275" w:rsidRDefault="00975275" w:rsidP="008E059A">
            <w:pPr>
              <w:pStyle w:val="TAL"/>
              <w:rPr>
                <w:lang w:val="fr-FR" w:eastAsia="zh-CN"/>
              </w:rPr>
            </w:pPr>
            <w:r w:rsidRPr="009514A7">
              <w:rPr>
                <w:rFonts w:hint="eastAsia"/>
                <w:lang w:eastAsia="zh-CN"/>
              </w:rPr>
              <w:t xml:space="preserve">API </w:t>
            </w:r>
            <w:r>
              <w:rPr>
                <w:lang w:eastAsia="zh-CN"/>
              </w:rPr>
              <w:t>Operation</w:t>
            </w:r>
          </w:p>
        </w:tc>
        <w:tc>
          <w:tcPr>
            <w:tcW w:w="925" w:type="dxa"/>
            <w:gridSpan w:val="2"/>
          </w:tcPr>
          <w:p w14:paraId="34EB5C05" w14:textId="77777777" w:rsidR="00975275" w:rsidRPr="00D34F3F" w:rsidRDefault="00975275" w:rsidP="008E059A">
            <w:pPr>
              <w:pStyle w:val="TAC"/>
            </w:pPr>
            <w:r w:rsidRPr="00D34F3F">
              <w:t>ITE</w:t>
            </w:r>
          </w:p>
        </w:tc>
      </w:tr>
      <w:tr w:rsidR="00975275" w14:paraId="39118D52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60B40A5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Reference</w:t>
            </w:r>
          </w:p>
        </w:tc>
        <w:tc>
          <w:tcPr>
            <w:tcW w:w="925" w:type="dxa"/>
            <w:gridSpan w:val="2"/>
          </w:tcPr>
          <w:p w14:paraId="58BBD61A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:rsidRPr="00D34F3F" w14:paraId="0E5BC17F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1674F83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Content</w:t>
            </w:r>
          </w:p>
        </w:tc>
        <w:tc>
          <w:tcPr>
            <w:tcW w:w="925" w:type="dxa"/>
            <w:gridSpan w:val="2"/>
          </w:tcPr>
          <w:p w14:paraId="236254CB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</w:tbl>
    <w:p w14:paraId="711ADF21" w14:textId="77777777" w:rsidR="00975275" w:rsidRPr="005A6EED" w:rsidRDefault="00975275" w:rsidP="00975275">
      <w:pPr>
        <w:keepNext/>
      </w:pPr>
    </w:p>
    <w:p w14:paraId="2EEEE575" w14:textId="77777777" w:rsidR="00975275" w:rsidRPr="004D0AB6" w:rsidRDefault="00975275" w:rsidP="00975275">
      <w:pPr>
        <w:keepNext/>
      </w:pPr>
      <w:r w:rsidRPr="005A6EED">
        <w:t>Table 6.3.</w:t>
      </w:r>
      <w:r>
        <w:t>4</w:t>
      </w:r>
      <w:r w:rsidRPr="004D0AB6">
        <w:t xml:space="preserve">.2 illustrates the basic structure of the supported fields in the Charging Data Response for exposure function API </w:t>
      </w:r>
      <w:r>
        <w:t>converged</w:t>
      </w:r>
      <w:r w:rsidRPr="004D0AB6">
        <w:t xml:space="preserve"> charging.</w:t>
      </w:r>
    </w:p>
    <w:p w14:paraId="1DE585B5" w14:textId="77777777" w:rsidR="00975275" w:rsidRPr="004D0AB6" w:rsidRDefault="00975275" w:rsidP="00975275">
      <w:pPr>
        <w:pStyle w:val="TH"/>
        <w:rPr>
          <w:rFonts w:eastAsia="MS Mincho"/>
        </w:rPr>
      </w:pPr>
      <w:r w:rsidRPr="004D0AB6">
        <w:rPr>
          <w:rFonts w:eastAsia="MS Mincho"/>
        </w:rPr>
        <w:t>Table 6.3.</w:t>
      </w:r>
      <w:r>
        <w:rPr>
          <w:rFonts w:eastAsia="MS Mincho"/>
        </w:rPr>
        <w:t>4</w:t>
      </w:r>
      <w:r w:rsidRPr="004D0AB6">
        <w:rPr>
          <w:rFonts w:eastAsia="MS Mincho"/>
        </w:rPr>
        <w:t xml:space="preserve">.2: Supported fields in </w:t>
      </w:r>
      <w:r w:rsidRPr="004D0AB6">
        <w:rPr>
          <w:rFonts w:eastAsia="MS Mincho"/>
          <w:i/>
          <w:iCs/>
        </w:rPr>
        <w:t xml:space="preserve">Charging Data Response </w:t>
      </w:r>
      <w:r w:rsidRPr="004D0AB6">
        <w:rPr>
          <w:rFonts w:eastAsia="MS Mincho"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000" w:firstRow="0" w:lastRow="0" w:firstColumn="0" w:lastColumn="0" w:noHBand="0" w:noVBand="0"/>
      </w:tblPr>
      <w:tblGrid>
        <w:gridCol w:w="4169"/>
        <w:gridCol w:w="2507"/>
        <w:gridCol w:w="547"/>
      </w:tblGrid>
      <w:tr w:rsidR="00975275" w:rsidRPr="005A6EED" w14:paraId="07B0E463" w14:textId="77777777" w:rsidTr="008E059A">
        <w:trPr>
          <w:cantSplit/>
          <w:tblHeader/>
          <w:jc w:val="center"/>
        </w:trPr>
        <w:tc>
          <w:tcPr>
            <w:tcW w:w="4169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947402E" w14:textId="77777777" w:rsidR="00975275" w:rsidRPr="005A6EED" w:rsidRDefault="00975275" w:rsidP="008E059A">
            <w:pPr>
              <w:pStyle w:val="TAH"/>
            </w:pPr>
            <w:r w:rsidRPr="005A6EED">
              <w:t>Information Element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75ECDF" w14:textId="77777777" w:rsidR="00975275" w:rsidRPr="005A6EED" w:rsidRDefault="00975275" w:rsidP="008E059A">
            <w:pPr>
              <w:pStyle w:val="TAH"/>
              <w:rPr>
                <w:bCs/>
              </w:rPr>
            </w:pPr>
            <w:r w:rsidRPr="005A6EED">
              <w:rPr>
                <w:bCs/>
              </w:rPr>
              <w:t>Node Typ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0CD76B" w14:textId="77777777" w:rsidR="00975275" w:rsidRPr="004D0AB6" w:rsidRDefault="00975275" w:rsidP="008E059A">
            <w:pPr>
              <w:pStyle w:val="TAH"/>
            </w:pPr>
            <w:r>
              <w:rPr>
                <w:bCs/>
              </w:rPr>
              <w:t>N</w:t>
            </w:r>
            <w:r w:rsidRPr="004D0AB6">
              <w:rPr>
                <w:bCs/>
              </w:rPr>
              <w:t>EF</w:t>
            </w:r>
          </w:p>
        </w:tc>
      </w:tr>
      <w:tr w:rsidR="00975275" w:rsidRPr="005A6EED" w14:paraId="00EB7A2C" w14:textId="77777777" w:rsidTr="008E059A">
        <w:trPr>
          <w:cantSplit/>
          <w:tblHeader/>
          <w:jc w:val="center"/>
        </w:trPr>
        <w:tc>
          <w:tcPr>
            <w:tcW w:w="4169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28366C81" w14:textId="77777777" w:rsidR="00975275" w:rsidRPr="005A6EED" w:rsidRDefault="00975275" w:rsidP="008E059A">
            <w:pPr>
              <w:pStyle w:val="TAH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ED5D62" w14:textId="77777777" w:rsidR="00975275" w:rsidRPr="005A6EED" w:rsidRDefault="00975275" w:rsidP="008E059A">
            <w:pPr>
              <w:pStyle w:val="TAH"/>
            </w:pPr>
            <w:r w:rsidRPr="005A6EED">
              <w:t>Supported Operation Typ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245C09" w14:textId="77777777" w:rsidR="00975275" w:rsidRPr="005A6EED" w:rsidRDefault="00975275" w:rsidP="008E059A">
            <w:pPr>
              <w:pStyle w:val="TAH"/>
            </w:pPr>
            <w:r w:rsidRPr="005F7868">
              <w:t>IUTE</w:t>
            </w:r>
          </w:p>
        </w:tc>
      </w:tr>
      <w:tr w:rsidR="00975275" w:rsidRPr="005A6EED" w14:paraId="0932CEA7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64BAA699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0" w:type="auto"/>
            <w:shd w:val="clear" w:color="auto" w:fill="FFFFFF"/>
          </w:tcPr>
          <w:p w14:paraId="679639C3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1F4E3502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7D2E83DA" w14:textId="77777777" w:rsidR="00975275" w:rsidRPr="005A6EED" w:rsidRDefault="00975275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0" w:type="auto"/>
            <w:shd w:val="clear" w:color="auto" w:fill="FFFFFF"/>
          </w:tcPr>
          <w:p w14:paraId="7C854252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64D4C0E6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165452E3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Invocation Result</w:t>
            </w:r>
          </w:p>
        </w:tc>
        <w:tc>
          <w:tcPr>
            <w:tcW w:w="0" w:type="auto"/>
            <w:shd w:val="clear" w:color="auto" w:fill="FFFFFF"/>
          </w:tcPr>
          <w:p w14:paraId="3BFC9B0B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2CDC3011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50F91178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0" w:type="auto"/>
            <w:shd w:val="clear" w:color="auto" w:fill="FFFFFF"/>
          </w:tcPr>
          <w:p w14:paraId="7E20013B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59505232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162CCAEE" w14:textId="77777777" w:rsidR="00975275" w:rsidRPr="005A6EED" w:rsidRDefault="00975275" w:rsidP="008E059A">
            <w:pPr>
              <w:pStyle w:val="TAL"/>
              <w:rPr>
                <w:rFonts w:eastAsia="MS Mincho"/>
              </w:rPr>
            </w:pPr>
            <w:r w:rsidRPr="009A6B40">
              <w:rPr>
                <w:bCs/>
              </w:rPr>
              <w:t>Session Failover</w:t>
            </w:r>
          </w:p>
        </w:tc>
        <w:tc>
          <w:tcPr>
            <w:tcW w:w="0" w:type="auto"/>
            <w:shd w:val="clear" w:color="auto" w:fill="FFFFFF"/>
          </w:tcPr>
          <w:p w14:paraId="4F71BC44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71A258A0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796E2BAA" w14:textId="77777777" w:rsidR="00975275" w:rsidRPr="009A6B40" w:rsidRDefault="00975275" w:rsidP="008E059A">
            <w:pPr>
              <w:pStyle w:val="TAL"/>
              <w:rPr>
                <w:bCs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0" w:type="auto"/>
            <w:shd w:val="clear" w:color="auto" w:fill="FFFFFF"/>
          </w:tcPr>
          <w:p w14:paraId="128E215B" w14:textId="77777777" w:rsidR="00975275" w:rsidRPr="005F7868" w:rsidRDefault="00975275" w:rsidP="008E059A">
            <w:pPr>
              <w:pStyle w:val="TAL"/>
              <w:jc w:val="center"/>
              <w:rPr>
                <w:lang w:eastAsia="zh-CN"/>
              </w:rPr>
            </w:pPr>
            <w:r w:rsidRPr="009875D2">
              <w:t>I-</w:t>
            </w:r>
            <w:r>
              <w:t>-</w:t>
            </w:r>
            <w:r w:rsidRPr="009875D2">
              <w:t>E</w:t>
            </w:r>
          </w:p>
        </w:tc>
      </w:tr>
      <w:tr w:rsidR="00975275" w:rsidRPr="005A6EED" w:rsidDel="008E7BDA" w14:paraId="05D1F2E2" w14:textId="664CA9A3" w:rsidTr="008E059A">
        <w:trPr>
          <w:cantSplit/>
          <w:jc w:val="center"/>
          <w:del w:id="129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C2EF7A5" w14:textId="53FDE831" w:rsidR="00975275" w:rsidRPr="005A6EED" w:rsidDel="008E7BDA" w:rsidRDefault="00975275" w:rsidP="008E059A">
            <w:pPr>
              <w:pStyle w:val="TAL"/>
              <w:rPr>
                <w:del w:id="130" w:author="Huawei-rev1" w:date="2024-04-17T22:16:00Z"/>
                <w:rFonts w:eastAsia="MS Mincho"/>
              </w:rPr>
            </w:pPr>
            <w:del w:id="131" w:author="Huawei-rev1" w:date="2024-04-17T22:16:00Z">
              <w:r w:rsidRPr="009A6B40" w:rsidDel="008E7BDA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0" w:type="auto"/>
            <w:shd w:val="clear" w:color="auto" w:fill="FFFFFF"/>
          </w:tcPr>
          <w:p w14:paraId="30DF6928" w14:textId="6EAC6286" w:rsidR="00975275" w:rsidRPr="005A6EED" w:rsidDel="008E7BDA" w:rsidRDefault="00975275" w:rsidP="008E059A">
            <w:pPr>
              <w:pStyle w:val="TAL"/>
              <w:jc w:val="center"/>
              <w:rPr>
                <w:del w:id="132" w:author="Huawei-rev1" w:date="2024-04-17T22:16:00Z"/>
                <w:rFonts w:cs="Arial"/>
              </w:rPr>
            </w:pPr>
            <w:del w:id="133" w:author="Huawei-rev1" w:date="2024-04-17T22:16:00Z">
              <w:r w:rsidRPr="005F7868" w:rsidDel="008E7BDA">
                <w:rPr>
                  <w:lang w:eastAsia="zh-CN"/>
                </w:rPr>
                <w:delText>-</w:delText>
              </w:r>
            </w:del>
          </w:p>
        </w:tc>
      </w:tr>
      <w:tr w:rsidR="00975275" w:rsidRPr="005A6EED" w14:paraId="7CCA8A11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625F894A" w14:textId="77777777" w:rsidR="00975275" w:rsidRPr="005A6EED" w:rsidRDefault="00975275" w:rsidP="008E059A">
            <w:pPr>
              <w:pStyle w:val="TAL"/>
              <w:rPr>
                <w:rFonts w:eastAsia="MS Mincho"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Information</w:t>
            </w:r>
          </w:p>
        </w:tc>
        <w:tc>
          <w:tcPr>
            <w:tcW w:w="0" w:type="auto"/>
            <w:shd w:val="clear" w:color="auto" w:fill="FFFFFF"/>
          </w:tcPr>
          <w:p w14:paraId="0622B6C6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-E</w:t>
            </w:r>
          </w:p>
        </w:tc>
      </w:tr>
      <w:tr w:rsidR="004B2DF8" w:rsidRPr="005A6EED" w14:paraId="7F81EE32" w14:textId="77777777" w:rsidTr="008E059A">
        <w:trPr>
          <w:cantSplit/>
          <w:jc w:val="center"/>
          <w:ins w:id="134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782841A0" w14:textId="4436A533" w:rsidR="004B2DF8" w:rsidRPr="009A6B40" w:rsidRDefault="004B2DF8" w:rsidP="005E1CAE">
            <w:pPr>
              <w:pStyle w:val="TAL"/>
              <w:ind w:leftChars="100" w:left="200"/>
              <w:rPr>
                <w:ins w:id="135" w:author="Huawei" w:date="2024-03-30T15:46:00Z"/>
                <w:bCs/>
              </w:rPr>
            </w:pPr>
            <w:ins w:id="136" w:author="Huawei" w:date="2024-03-30T15:48:00Z">
              <w:r w:rsidRPr="00E729E3">
                <w:rPr>
                  <w:lang w:eastAsia="zh-CN" w:bidi="ar-IQ"/>
                </w:rPr>
                <w:t>Result Code</w:t>
              </w:r>
            </w:ins>
          </w:p>
        </w:tc>
        <w:tc>
          <w:tcPr>
            <w:tcW w:w="0" w:type="auto"/>
            <w:shd w:val="clear" w:color="auto" w:fill="FFFFFF"/>
          </w:tcPr>
          <w:p w14:paraId="3B6A7E74" w14:textId="7F6C805F" w:rsidR="004B2DF8" w:rsidRPr="005F7868" w:rsidRDefault="004B2DF8" w:rsidP="004B2DF8">
            <w:pPr>
              <w:pStyle w:val="TAL"/>
              <w:jc w:val="center"/>
              <w:rPr>
                <w:ins w:id="137" w:author="Huawei" w:date="2024-03-30T15:46:00Z"/>
                <w:lang w:eastAsia="zh-CN"/>
              </w:rPr>
            </w:pPr>
            <w:ins w:id="138" w:author="Huawei" w:date="2024-03-30T15:48:00Z">
              <w:r w:rsidRPr="00E729E3">
                <w:t>I-E</w:t>
              </w:r>
            </w:ins>
          </w:p>
        </w:tc>
      </w:tr>
      <w:tr w:rsidR="004B2DF8" w:rsidRPr="005A6EED" w14:paraId="52E9BF7B" w14:textId="77777777" w:rsidTr="008E059A">
        <w:trPr>
          <w:cantSplit/>
          <w:jc w:val="center"/>
          <w:ins w:id="139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647767B6" w14:textId="0085BD78" w:rsidR="004B2DF8" w:rsidRPr="005E1CAE" w:rsidRDefault="004B2DF8" w:rsidP="005E1CAE">
            <w:pPr>
              <w:pStyle w:val="TAL"/>
              <w:ind w:leftChars="100" w:left="200"/>
              <w:rPr>
                <w:ins w:id="140" w:author="Huawei" w:date="2024-03-30T15:46:00Z"/>
                <w:lang w:eastAsia="zh-CN" w:bidi="ar-IQ"/>
              </w:rPr>
            </w:pPr>
            <w:ins w:id="141" w:author="Huawei" w:date="2024-03-30T15:48:00Z">
              <w:r w:rsidRPr="00E729E3">
                <w:rPr>
                  <w:lang w:eastAsia="zh-CN" w:bidi="ar-IQ"/>
                </w:rPr>
                <w:t>Rating Group</w:t>
              </w:r>
            </w:ins>
          </w:p>
        </w:tc>
        <w:tc>
          <w:tcPr>
            <w:tcW w:w="0" w:type="auto"/>
            <w:shd w:val="clear" w:color="auto" w:fill="FFFFFF"/>
          </w:tcPr>
          <w:p w14:paraId="53D2A3FB" w14:textId="25C248F0" w:rsidR="004B2DF8" w:rsidRPr="005F7868" w:rsidRDefault="004B2DF8" w:rsidP="004B2DF8">
            <w:pPr>
              <w:pStyle w:val="TAL"/>
              <w:jc w:val="center"/>
              <w:rPr>
                <w:ins w:id="142" w:author="Huawei" w:date="2024-03-30T15:46:00Z"/>
                <w:lang w:eastAsia="zh-CN"/>
              </w:rPr>
            </w:pPr>
            <w:ins w:id="143" w:author="Huawei" w:date="2024-03-30T15:48:00Z">
              <w:r w:rsidRPr="00E729E3">
                <w:t>I-E</w:t>
              </w:r>
            </w:ins>
          </w:p>
        </w:tc>
      </w:tr>
      <w:tr w:rsidR="004B2DF8" w:rsidRPr="005A6EED" w14:paraId="4B32318A" w14:textId="77777777" w:rsidTr="008E059A">
        <w:trPr>
          <w:cantSplit/>
          <w:jc w:val="center"/>
          <w:ins w:id="144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3C19511D" w14:textId="024F7A99" w:rsidR="004B2DF8" w:rsidRPr="005E1CAE" w:rsidRDefault="004B2DF8" w:rsidP="005E1CAE">
            <w:pPr>
              <w:pStyle w:val="TAL"/>
              <w:ind w:leftChars="100" w:left="200"/>
              <w:rPr>
                <w:ins w:id="145" w:author="Huawei" w:date="2024-03-30T15:46:00Z"/>
                <w:lang w:eastAsia="zh-CN" w:bidi="ar-IQ"/>
              </w:rPr>
            </w:pPr>
            <w:ins w:id="146" w:author="Huawei" w:date="2024-03-30T15:48:00Z">
              <w:r w:rsidRPr="00E729E3"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0" w:type="auto"/>
            <w:shd w:val="clear" w:color="auto" w:fill="FFFFFF"/>
          </w:tcPr>
          <w:p w14:paraId="32499051" w14:textId="44FC0113" w:rsidR="004B2DF8" w:rsidRPr="005F7868" w:rsidRDefault="004B2DF8" w:rsidP="004B2DF8">
            <w:pPr>
              <w:pStyle w:val="TAL"/>
              <w:jc w:val="center"/>
              <w:rPr>
                <w:ins w:id="147" w:author="Huawei" w:date="2024-03-30T15:46:00Z"/>
                <w:lang w:eastAsia="zh-CN"/>
              </w:rPr>
            </w:pPr>
            <w:ins w:id="148" w:author="Huawei" w:date="2024-03-30T15:48:00Z">
              <w:r w:rsidRPr="00E729E3">
                <w:t>I-E</w:t>
              </w:r>
            </w:ins>
          </w:p>
        </w:tc>
      </w:tr>
      <w:tr w:rsidR="004B2DF8" w:rsidRPr="005A6EED" w14:paraId="2CAC9BB8" w14:textId="77777777" w:rsidTr="008E059A">
        <w:trPr>
          <w:cantSplit/>
          <w:jc w:val="center"/>
          <w:ins w:id="149" w:author="Huawei" w:date="2024-03-30T15:48:00Z"/>
        </w:trPr>
        <w:tc>
          <w:tcPr>
            <w:tcW w:w="6676" w:type="dxa"/>
            <w:gridSpan w:val="2"/>
            <w:shd w:val="clear" w:color="auto" w:fill="FFFFFF"/>
          </w:tcPr>
          <w:p w14:paraId="7A320162" w14:textId="12C218A9" w:rsidR="004B2DF8" w:rsidRPr="005E1CAE" w:rsidRDefault="004B2DF8" w:rsidP="005E1CAE">
            <w:pPr>
              <w:pStyle w:val="TAL"/>
              <w:ind w:leftChars="100" w:left="200"/>
              <w:rPr>
                <w:ins w:id="150" w:author="Huawei" w:date="2024-03-30T15:48:00Z"/>
                <w:lang w:eastAsia="zh-CN" w:bidi="ar-IQ"/>
              </w:rPr>
            </w:pPr>
            <w:ins w:id="151" w:author="Huawei" w:date="2024-03-30T15:48:00Z">
              <w:r w:rsidRPr="00E729E3"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0" w:type="auto"/>
            <w:shd w:val="clear" w:color="auto" w:fill="FFFFFF"/>
          </w:tcPr>
          <w:p w14:paraId="6B6C169E" w14:textId="3B38CE4E" w:rsidR="004B2DF8" w:rsidRPr="005F7868" w:rsidRDefault="004B2DF8" w:rsidP="004B2DF8">
            <w:pPr>
              <w:pStyle w:val="TAL"/>
              <w:jc w:val="center"/>
              <w:rPr>
                <w:ins w:id="152" w:author="Huawei" w:date="2024-03-30T15:48:00Z"/>
                <w:lang w:eastAsia="zh-CN"/>
              </w:rPr>
            </w:pPr>
            <w:ins w:id="153" w:author="Huawei" w:date="2024-03-30T15:48:00Z">
              <w:r w:rsidRPr="00E729E3">
                <w:t>I-E</w:t>
              </w:r>
            </w:ins>
          </w:p>
        </w:tc>
      </w:tr>
      <w:tr w:rsidR="004B2DF8" w:rsidRPr="005A6EED" w:rsidDel="008E7BDA" w14:paraId="32662DB6" w14:textId="5D0E7725" w:rsidTr="008E059A">
        <w:trPr>
          <w:cantSplit/>
          <w:jc w:val="center"/>
          <w:ins w:id="154" w:author="Huawei" w:date="2024-03-30T15:48:00Z"/>
          <w:del w:id="15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69EE4A9" w14:textId="0286A1D9" w:rsidR="004B2DF8" w:rsidRPr="005E1CAE" w:rsidDel="008E7BDA" w:rsidRDefault="004B2DF8" w:rsidP="005E1CAE">
            <w:pPr>
              <w:pStyle w:val="TAL"/>
              <w:ind w:leftChars="100" w:left="200"/>
              <w:rPr>
                <w:ins w:id="156" w:author="Huawei" w:date="2024-03-30T15:48:00Z"/>
                <w:del w:id="157" w:author="Huawei-rev1" w:date="2024-04-17T22:16:00Z"/>
                <w:lang w:eastAsia="zh-CN" w:bidi="ar-IQ"/>
              </w:rPr>
            </w:pPr>
            <w:ins w:id="158" w:author="Huawei" w:date="2024-03-30T15:48:00Z">
              <w:del w:id="159" w:author="Huawei-rev1" w:date="2024-04-17T22:16:00Z">
                <w:r w:rsidRPr="00E729E3" w:rsidDel="008E7BDA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48B71324" w14:textId="2FDD6F95" w:rsidR="004B2DF8" w:rsidRPr="005F7868" w:rsidDel="008E7BDA" w:rsidRDefault="004B2DF8" w:rsidP="004B2DF8">
            <w:pPr>
              <w:pStyle w:val="TAL"/>
              <w:jc w:val="center"/>
              <w:rPr>
                <w:ins w:id="160" w:author="Huawei" w:date="2024-03-30T15:48:00Z"/>
                <w:del w:id="161" w:author="Huawei-rev1" w:date="2024-04-17T22:16:00Z"/>
                <w:lang w:eastAsia="zh-CN"/>
              </w:rPr>
            </w:pPr>
            <w:ins w:id="162" w:author="Huawei" w:date="2024-03-30T15:48:00Z">
              <w:del w:id="16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119E2400" w14:textId="58F6B14A" w:rsidTr="008E059A">
        <w:trPr>
          <w:cantSplit/>
          <w:jc w:val="center"/>
          <w:ins w:id="164" w:author="Huawei" w:date="2024-03-30T15:48:00Z"/>
          <w:del w:id="16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C3F3714" w14:textId="3789C753" w:rsidR="004B2DF8" w:rsidRPr="005E1CAE" w:rsidDel="008E7BDA" w:rsidRDefault="004B2DF8" w:rsidP="005E1CAE">
            <w:pPr>
              <w:pStyle w:val="TAL"/>
              <w:ind w:leftChars="100" w:left="200"/>
              <w:rPr>
                <w:ins w:id="166" w:author="Huawei" w:date="2024-03-30T15:48:00Z"/>
                <w:del w:id="167" w:author="Huawei-rev1" w:date="2024-04-17T22:16:00Z"/>
                <w:lang w:eastAsia="zh-CN" w:bidi="ar-IQ"/>
              </w:rPr>
            </w:pPr>
            <w:ins w:id="168" w:author="Huawei" w:date="2024-03-30T15:48:00Z">
              <w:del w:id="169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2030F7C6" w14:textId="7CB8CF54" w:rsidR="004B2DF8" w:rsidRPr="005F7868" w:rsidDel="008E7BDA" w:rsidRDefault="004B2DF8" w:rsidP="004B2DF8">
            <w:pPr>
              <w:pStyle w:val="TAL"/>
              <w:jc w:val="center"/>
              <w:rPr>
                <w:ins w:id="170" w:author="Huawei" w:date="2024-03-30T15:48:00Z"/>
                <w:del w:id="171" w:author="Huawei-rev1" w:date="2024-04-17T22:16:00Z"/>
                <w:lang w:eastAsia="zh-CN"/>
              </w:rPr>
            </w:pPr>
            <w:ins w:id="172" w:author="Huawei" w:date="2024-03-30T15:48:00Z">
              <w:del w:id="17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716522FC" w14:textId="1D6F785F" w:rsidTr="008E059A">
        <w:trPr>
          <w:cantSplit/>
          <w:jc w:val="center"/>
          <w:ins w:id="174" w:author="Huawei" w:date="2024-03-30T15:48:00Z"/>
          <w:del w:id="17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248E761" w14:textId="0D25CDDC" w:rsidR="004B2DF8" w:rsidRPr="005E1CAE" w:rsidDel="008E7BDA" w:rsidRDefault="004B2DF8" w:rsidP="005E1CAE">
            <w:pPr>
              <w:pStyle w:val="TAL"/>
              <w:ind w:leftChars="100" w:left="200"/>
              <w:rPr>
                <w:ins w:id="176" w:author="Huawei" w:date="2024-03-30T15:48:00Z"/>
                <w:del w:id="177" w:author="Huawei-rev1" w:date="2024-04-17T22:16:00Z"/>
                <w:lang w:eastAsia="zh-CN" w:bidi="ar-IQ"/>
              </w:rPr>
            </w:pPr>
            <w:ins w:id="178" w:author="Huawei" w:date="2024-03-30T15:48:00Z">
              <w:del w:id="179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71E1757D" w14:textId="727213D3" w:rsidR="004B2DF8" w:rsidRPr="005F7868" w:rsidDel="008E7BDA" w:rsidRDefault="004B2DF8" w:rsidP="004B2DF8">
            <w:pPr>
              <w:pStyle w:val="TAL"/>
              <w:jc w:val="center"/>
              <w:rPr>
                <w:ins w:id="180" w:author="Huawei" w:date="2024-03-30T15:48:00Z"/>
                <w:del w:id="181" w:author="Huawei-rev1" w:date="2024-04-17T22:16:00Z"/>
                <w:lang w:eastAsia="zh-CN"/>
              </w:rPr>
            </w:pPr>
            <w:ins w:id="182" w:author="Huawei" w:date="2024-03-30T15:48:00Z">
              <w:del w:id="18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0D5BA1CE" w14:textId="387B80F6" w:rsidTr="008E059A">
        <w:trPr>
          <w:cantSplit/>
          <w:jc w:val="center"/>
          <w:ins w:id="184" w:author="Huawei" w:date="2024-03-30T15:48:00Z"/>
          <w:del w:id="18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7D297B1" w14:textId="641CC05F" w:rsidR="004B2DF8" w:rsidRPr="005E1CAE" w:rsidDel="008E7BDA" w:rsidRDefault="004B2DF8" w:rsidP="005E1CAE">
            <w:pPr>
              <w:pStyle w:val="TAL"/>
              <w:ind w:leftChars="100" w:left="200"/>
              <w:rPr>
                <w:ins w:id="186" w:author="Huawei" w:date="2024-03-30T15:48:00Z"/>
                <w:del w:id="187" w:author="Huawei-rev1" w:date="2024-04-17T22:16:00Z"/>
                <w:lang w:eastAsia="zh-CN" w:bidi="ar-IQ"/>
              </w:rPr>
            </w:pPr>
            <w:ins w:id="188" w:author="Huawei" w:date="2024-03-30T15:48:00Z">
              <w:del w:id="189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Unit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6512628D" w14:textId="12509547" w:rsidR="004B2DF8" w:rsidRPr="005F7868" w:rsidDel="008E7BDA" w:rsidRDefault="004B2DF8" w:rsidP="004B2DF8">
            <w:pPr>
              <w:pStyle w:val="TAL"/>
              <w:jc w:val="center"/>
              <w:rPr>
                <w:ins w:id="190" w:author="Huawei" w:date="2024-03-30T15:48:00Z"/>
                <w:del w:id="191" w:author="Huawei-rev1" w:date="2024-04-17T22:16:00Z"/>
                <w:lang w:eastAsia="zh-CN"/>
              </w:rPr>
            </w:pPr>
            <w:ins w:id="192" w:author="Huawei" w:date="2024-03-30T15:48:00Z">
              <w:del w:id="19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6BEB11DC" w14:textId="547FB3EC" w:rsidTr="008E059A">
        <w:trPr>
          <w:cantSplit/>
          <w:jc w:val="center"/>
          <w:ins w:id="194" w:author="Huawei" w:date="2024-03-30T15:48:00Z"/>
          <w:del w:id="19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59B74031" w14:textId="62F3E75D" w:rsidR="004B2DF8" w:rsidRPr="005E1CAE" w:rsidDel="008E7BDA" w:rsidRDefault="004B2DF8" w:rsidP="005E1CAE">
            <w:pPr>
              <w:pStyle w:val="TAL"/>
              <w:ind w:leftChars="100" w:left="200"/>
              <w:rPr>
                <w:ins w:id="196" w:author="Huawei" w:date="2024-03-30T15:48:00Z"/>
                <w:del w:id="197" w:author="Huawei-rev1" w:date="2024-04-17T22:16:00Z"/>
                <w:lang w:eastAsia="zh-CN" w:bidi="ar-IQ"/>
              </w:rPr>
            </w:pPr>
            <w:ins w:id="198" w:author="Huawei" w:date="2024-03-30T15:48:00Z">
              <w:del w:id="199" w:author="Huawei-rev1" w:date="2024-04-17T22:16:00Z">
                <w:r w:rsidRPr="00E729E3" w:rsidDel="008E7BDA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662671DD" w14:textId="0E89B8B5" w:rsidR="004B2DF8" w:rsidRPr="005F7868" w:rsidDel="008E7BDA" w:rsidRDefault="004B2DF8" w:rsidP="004B2DF8">
            <w:pPr>
              <w:pStyle w:val="TAL"/>
              <w:jc w:val="center"/>
              <w:rPr>
                <w:ins w:id="200" w:author="Huawei" w:date="2024-03-30T15:48:00Z"/>
                <w:del w:id="201" w:author="Huawei-rev1" w:date="2024-04-17T22:16:00Z"/>
                <w:lang w:eastAsia="zh-CN"/>
              </w:rPr>
            </w:pPr>
            <w:ins w:id="202" w:author="Huawei" w:date="2024-03-30T15:48:00Z">
              <w:del w:id="20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640AD1D5" w14:textId="04BD1FC7" w:rsidTr="008E059A">
        <w:trPr>
          <w:cantSplit/>
          <w:jc w:val="center"/>
          <w:ins w:id="204" w:author="Huawei" w:date="2024-03-30T15:48:00Z"/>
          <w:del w:id="205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3B7D2647" w14:textId="4F698884" w:rsidR="004B2DF8" w:rsidRPr="005E1CAE" w:rsidDel="008E7BDA" w:rsidRDefault="004B2DF8" w:rsidP="005E1CAE">
            <w:pPr>
              <w:pStyle w:val="TAL"/>
              <w:ind w:leftChars="100" w:left="200"/>
              <w:rPr>
                <w:ins w:id="206" w:author="Huawei" w:date="2024-03-30T15:48:00Z"/>
                <w:del w:id="207" w:author="Huawei-rev1" w:date="2024-04-17T22:16:00Z"/>
                <w:lang w:eastAsia="zh-CN" w:bidi="ar-IQ"/>
              </w:rPr>
            </w:pPr>
            <w:ins w:id="208" w:author="Huawei" w:date="2024-03-30T15:48:00Z">
              <w:del w:id="209" w:author="Huawei-rev1" w:date="2024-04-17T22:16:00Z">
                <w:r w:rsidRPr="00E729E3" w:rsidDel="008E7BDA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4B324EEE" w14:textId="08356DAC" w:rsidR="004B2DF8" w:rsidRPr="005F7868" w:rsidDel="008E7BDA" w:rsidRDefault="004B2DF8" w:rsidP="004B2DF8">
            <w:pPr>
              <w:pStyle w:val="TAL"/>
              <w:jc w:val="center"/>
              <w:rPr>
                <w:ins w:id="210" w:author="Huawei" w:date="2024-03-30T15:48:00Z"/>
                <w:del w:id="211" w:author="Huawei-rev1" w:date="2024-04-17T22:16:00Z"/>
                <w:lang w:eastAsia="zh-CN"/>
              </w:rPr>
            </w:pPr>
            <w:ins w:id="212" w:author="Huawei" w:date="2024-03-30T15:48:00Z">
              <w:del w:id="213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</w:tbl>
    <w:p w14:paraId="011F9A9A" w14:textId="77777777" w:rsidR="00975275" w:rsidRPr="005A6EED" w:rsidRDefault="00975275" w:rsidP="0097527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6135" w:rsidRPr="007215AA" w14:paraId="6BF7B018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A834A0" w14:textId="62298149" w:rsidR="000E6135" w:rsidRPr="007215AA" w:rsidRDefault="000E6135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47AB321" w14:textId="77777777" w:rsidR="00975275" w:rsidRDefault="00975275" w:rsidP="00975275">
      <w:pPr>
        <w:pStyle w:val="EditorsNote"/>
        <w:rPr>
          <w:lang w:eastAsia="zh-CN"/>
        </w:rPr>
      </w:pPr>
    </w:p>
    <w:p w14:paraId="6236C0C5" w14:textId="77777777" w:rsidR="00975275" w:rsidRPr="000774B5" w:rsidRDefault="00975275" w:rsidP="00975275">
      <w:pPr>
        <w:rPr>
          <w:lang w:val="x-none"/>
        </w:rPr>
      </w:pPr>
    </w:p>
    <w:p w14:paraId="274492DA" w14:textId="77777777" w:rsidR="00975275" w:rsidRPr="00975275" w:rsidRDefault="00975275" w:rsidP="00975275"/>
    <w:sectPr w:rsidR="00975275" w:rsidRPr="0097527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3E4CE" w14:textId="77777777" w:rsidR="00C27911" w:rsidRDefault="00C27911">
      <w:r>
        <w:separator/>
      </w:r>
    </w:p>
  </w:endnote>
  <w:endnote w:type="continuationSeparator" w:id="0">
    <w:p w14:paraId="5255DFD6" w14:textId="77777777" w:rsidR="00C27911" w:rsidRDefault="00C279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98002" w14:textId="77777777" w:rsidR="00C27911" w:rsidRDefault="00C27911">
      <w:r>
        <w:separator/>
      </w:r>
    </w:p>
  </w:footnote>
  <w:footnote w:type="continuationSeparator" w:id="0">
    <w:p w14:paraId="3A126E86" w14:textId="77777777" w:rsidR="00C27911" w:rsidRDefault="00C279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305BD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6B61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1C75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8D4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045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329E"/>
    <w:rsid w:val="00734487"/>
    <w:rsid w:val="00734E0F"/>
    <w:rsid w:val="0073668F"/>
    <w:rsid w:val="007370AE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267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40DA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1624E"/>
    <w:rsid w:val="00C20D68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138C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6247"/>
    <w:rsid w:val="00EA70D1"/>
    <w:rsid w:val="00EB09B7"/>
    <w:rsid w:val="00EB0B38"/>
    <w:rsid w:val="00EB144F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41F02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28DC3-A04B-468D-92AB-E14193716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1197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6</cp:revision>
  <cp:lastPrinted>1899-12-31T23:00:00Z</cp:lastPrinted>
  <dcterms:created xsi:type="dcterms:W3CDTF">2024-04-18T04:03:00Z</dcterms:created>
  <dcterms:modified xsi:type="dcterms:W3CDTF">2024-04-1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WKSzXHg6Gc/oKcB8U5F1F88RNM8BmWB9mRgS9mLLoa4Ym2zlllQJeTWFAqgBQh8fIX6cOwU
MK6ytMgRqNJCCrXc4SxysIqaWjnV9nBsAyaK/ZLksgRf9HTonNZ00vXHBzhSAGgRzFJzhax8
+qBvaGFEvF1tvMDKIH9vEU8xB9osEABjl+aN5cmz6PzGnxO1P5EYxKlepHTLeWCE1l/PGwDF
IQavSg9nXTb59pb5Rt</vt:lpwstr>
  </property>
  <property fmtid="{D5CDD505-2E9C-101B-9397-08002B2CF9AE}" pid="22" name="_2015_ms_pID_7253431">
    <vt:lpwstr>doIi1jLhFAZR+bd145+KWizU6AvriqZvZSmWy1UosyOC9csaHeRNAp
HNJq9/ZZlrEBbsLgGaubeg2E4EOslwV859GxbxGXe5ZwS1WAkQXZCFj5zBeGzDqQAmquMWQV
/l/3KIOXnnTMD9T2RUV1TTAaF+UU8pida2UY02kfo87sj/vGJC9VToW+wvvPi0d4mLtA9vcQ
onr7I05BDYYi/DhKII3Ll7eRv5+R4SuwDpz7</vt:lpwstr>
  </property>
  <property fmtid="{D5CDD505-2E9C-101B-9397-08002B2CF9AE}" pid="23" name="_2015_ms_pID_7253432">
    <vt:lpwstr>kHPR7VPzl15/BolJjP6i3rg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426</vt:lpwstr>
  </property>
</Properties>
</file>